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0556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D3DA4">
        <w:rPr>
          <w:rFonts w:eastAsia="Times New Roman" w:cstheme="minorHAnsi"/>
          <w:b/>
        </w:rPr>
        <w:t>67951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57ECBB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29F4" w:rsidRPr="006C0F02">
          <w:rPr>
            <w:rStyle w:val="Hyperlink"/>
            <w:rFonts w:eastAsia="Times New Roman" w:cstheme="minorHAnsi"/>
            <w:b/>
          </w:rPr>
          <w:t>https://review.jove.com/account/file-uploader?src=20725103</w:t>
        </w:r>
      </w:hyperlink>
    </w:p>
    <w:p w14:paraId="6D6C8E09" w14:textId="77777777" w:rsidR="00AE29F4" w:rsidRPr="00B07A3B" w:rsidRDefault="00AE29F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8121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4AC9" w:rsidRPr="00CA4AC9">
        <w:rPr>
          <w:rStyle w:val="ArticleTitle"/>
          <w:rFonts w:cstheme="minorHAnsi"/>
        </w:rPr>
        <w:t>Studying Copper Nanoparticle-Induced Programmed Cell Death in Bacteri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90CAB6" w14:textId="3C00655B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</w:rPr>
        <w:t>Meng-Jiun Lai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  <w:proofErr w:type="gramStart"/>
      <w:r w:rsidRPr="00CA4AC9">
        <w:rPr>
          <w:rFonts w:eastAsia="Times New Roman" w:cstheme="minorHAnsi"/>
          <w:b/>
          <w:sz w:val="28"/>
          <w:szCs w:val="28"/>
          <w:vertAlign w:val="superscript"/>
        </w:rPr>
        <w:t xml:space="preserve">, </w:t>
      </w:r>
      <w:r w:rsidRPr="00CA4AC9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CA4AC9">
        <w:rPr>
          <w:rFonts w:eastAsia="Times New Roman" w:cstheme="minorHAnsi"/>
          <w:b/>
          <w:sz w:val="28"/>
          <w:szCs w:val="28"/>
        </w:rPr>
        <w:t xml:space="preserve"> Jonathan Wijaya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CA4AC9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CA4AC9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CA4AC9">
        <w:rPr>
          <w:rFonts w:eastAsia="Times New Roman" w:cstheme="minorHAnsi"/>
          <w:b/>
          <w:sz w:val="28"/>
          <w:szCs w:val="28"/>
        </w:rPr>
        <w:t xml:space="preserve"> Yue-Wern Huang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A4AC9">
        <w:rPr>
          <w:rFonts w:eastAsia="Times New Roman" w:cstheme="minorHAnsi"/>
          <w:b/>
          <w:sz w:val="28"/>
          <w:szCs w:val="28"/>
        </w:rPr>
        <w:t>, Holly Liu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A4AC9">
        <w:rPr>
          <w:rFonts w:eastAsia="Times New Roman" w:cstheme="minorHAnsi"/>
          <w:b/>
          <w:sz w:val="28"/>
          <w:szCs w:val="28"/>
        </w:rPr>
        <w:t>, Betty Revon Liu</w:t>
      </w: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EBD60C3" w14:textId="77777777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35FEF9" w14:textId="63E17D4C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A4AC9">
        <w:rPr>
          <w:rFonts w:eastAsia="Times New Roman" w:cstheme="minorHAnsi"/>
          <w:b/>
          <w:sz w:val="28"/>
          <w:szCs w:val="28"/>
        </w:rPr>
        <w:t>Department of Laboratory Medicine and Biotechnology, College of Medicine, Tzu Chi University</w:t>
      </w:r>
    </w:p>
    <w:p w14:paraId="6C8339AC" w14:textId="626E9965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A4AC9">
        <w:rPr>
          <w:rFonts w:eastAsia="Times New Roman" w:cstheme="minorHAnsi"/>
          <w:b/>
          <w:sz w:val="28"/>
          <w:szCs w:val="28"/>
        </w:rPr>
        <w:t>Graduate Institute of Microbiology, College of Medicine, National Taiwan University</w:t>
      </w:r>
    </w:p>
    <w:p w14:paraId="01486391" w14:textId="7A997AC2" w:rsidR="00CA4AC9" w:rsidRPr="00CA4AC9" w:rsidRDefault="00CA4AC9" w:rsidP="00CA4AC9">
      <w:pPr>
        <w:outlineLvl w:val="0"/>
        <w:rPr>
          <w:rFonts w:eastAsia="Times New Roman" w:cstheme="minorHAnsi"/>
          <w:b/>
          <w:sz w:val="28"/>
          <w:szCs w:val="28"/>
        </w:rPr>
      </w:pPr>
      <w:r w:rsidRPr="00CA4AC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A4AC9">
        <w:rPr>
          <w:rFonts w:eastAsia="Times New Roman" w:cstheme="minorHAnsi"/>
          <w:b/>
          <w:sz w:val="28"/>
          <w:szCs w:val="28"/>
        </w:rPr>
        <w:t>Department of Biological Sciences, Missouri University of Science and Technolog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56B4D0E" w:rsidR="004E0C5A" w:rsidRPr="00B07A3B" w:rsidRDefault="00CA4AC9" w:rsidP="004E0C5A">
      <w:pPr>
        <w:outlineLvl w:val="0"/>
        <w:rPr>
          <w:rFonts w:eastAsia="Times New Roman" w:cstheme="minorHAnsi"/>
        </w:rPr>
      </w:pPr>
      <w:bookmarkStart w:id="0" w:name="_Hlk25233958"/>
      <w:r w:rsidRPr="00410B30">
        <w:t xml:space="preserve">Betty Revon Liu </w:t>
      </w:r>
      <w:r w:rsidRPr="00410B30">
        <w:tab/>
        <w:t>(</w:t>
      </w:r>
      <w:hyperlink r:id="rId8" w:history="1">
        <w:r w:rsidRPr="00410B30">
          <w:rPr>
            <w:rStyle w:val="Hyperlink"/>
          </w:rPr>
          <w:t>brliu7447@gms.tcu.edu.tw</w:t>
        </w:r>
      </w:hyperlink>
      <w:r w:rsidRPr="00410B30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9E5031" w14:textId="77777777" w:rsidR="00CA4AC9" w:rsidRPr="00410B30" w:rsidRDefault="00CA4AC9" w:rsidP="00CA4AC9">
      <w:r w:rsidRPr="00410B30">
        <w:t>Meng-Jiun Lai</w:t>
      </w:r>
      <w:r w:rsidRPr="00410B30">
        <w:tab/>
      </w:r>
      <w:r w:rsidRPr="00410B30">
        <w:tab/>
        <w:t>(</w:t>
      </w:r>
      <w:hyperlink r:id="rId9" w:history="1">
        <w:r w:rsidRPr="00410B30">
          <w:rPr>
            <w:rStyle w:val="Hyperlink"/>
          </w:rPr>
          <w:t>monjou@gms.tcu.edu.tw</w:t>
        </w:r>
      </w:hyperlink>
      <w:r w:rsidRPr="00410B30">
        <w:t>)</w:t>
      </w:r>
    </w:p>
    <w:p w14:paraId="74772504" w14:textId="77777777" w:rsidR="00CA4AC9" w:rsidRPr="00410B30" w:rsidRDefault="00CA4AC9" w:rsidP="00CA4AC9">
      <w:r w:rsidRPr="00410B30">
        <w:t>Jonathan Wijaya</w:t>
      </w:r>
      <w:r w:rsidRPr="00410B30">
        <w:tab/>
        <w:t>(</w:t>
      </w:r>
      <w:hyperlink r:id="rId10" w:history="1">
        <w:r w:rsidRPr="00410B30">
          <w:rPr>
            <w:rStyle w:val="Hyperlink"/>
          </w:rPr>
          <w:t>110312142@gms.tcu.edu.tw</w:t>
        </w:r>
      </w:hyperlink>
      <w:r w:rsidRPr="00410B30">
        <w:t>)</w:t>
      </w:r>
    </w:p>
    <w:p w14:paraId="19D3F3A8" w14:textId="77777777" w:rsidR="00CA4AC9" w:rsidRPr="00410B30" w:rsidRDefault="00CA4AC9" w:rsidP="00CA4AC9">
      <w:r w:rsidRPr="00410B30">
        <w:t>Yue-Wern Huang</w:t>
      </w:r>
      <w:r w:rsidRPr="00410B30">
        <w:tab/>
        <w:t>(</w:t>
      </w:r>
      <w:hyperlink r:id="rId11" w:history="1">
        <w:r w:rsidRPr="00410B30">
          <w:rPr>
            <w:rStyle w:val="Hyperlink"/>
          </w:rPr>
          <w:t>huangy@mst.edu</w:t>
        </w:r>
      </w:hyperlink>
      <w:r w:rsidRPr="00410B30">
        <w:t>)</w:t>
      </w:r>
    </w:p>
    <w:p w14:paraId="6F84F159" w14:textId="5DC07975" w:rsidR="003B5E26" w:rsidRPr="00CA4AC9" w:rsidRDefault="00CA4AC9" w:rsidP="00CA4AC9">
      <w:r w:rsidRPr="00410B30">
        <w:t>Holly Liu</w:t>
      </w:r>
      <w:r w:rsidRPr="00410B30">
        <w:tab/>
      </w:r>
      <w:r w:rsidRPr="00410B30">
        <w:tab/>
        <w:t>(</w:t>
      </w:r>
      <w:hyperlink r:id="rId12" w:history="1">
        <w:r w:rsidRPr="00410B30">
          <w:rPr>
            <w:rStyle w:val="Hyperlink"/>
          </w:rPr>
          <w:t>s11119127@tcsh.hlc.edu.tw</w:t>
        </w:r>
      </w:hyperlink>
      <w:r w:rsidRPr="00410B30">
        <w:t>)</w:t>
      </w:r>
    </w:p>
    <w:p w14:paraId="5A2BE33C" w14:textId="5077DD03" w:rsidR="001E230F" w:rsidRPr="00B07A3B" w:rsidRDefault="00CA4AC9" w:rsidP="009A0E7C">
      <w:pPr>
        <w:outlineLvl w:val="0"/>
        <w:rPr>
          <w:rFonts w:cstheme="minorHAnsi"/>
          <w:b/>
          <w:sz w:val="22"/>
          <w:szCs w:val="22"/>
        </w:rPr>
      </w:pPr>
      <w:r w:rsidRPr="00410B30">
        <w:t xml:space="preserve">Betty Revon Liu </w:t>
      </w:r>
      <w:r w:rsidRPr="00410B30">
        <w:tab/>
        <w:t>(</w:t>
      </w:r>
      <w:hyperlink r:id="rId13" w:history="1">
        <w:r w:rsidRPr="00410B30">
          <w:rPr>
            <w:rStyle w:val="Hyperlink"/>
          </w:rPr>
          <w:t>brliu7447@gms.tcu.edu.tw</w:t>
        </w:r>
      </w:hyperlink>
      <w:r w:rsidRPr="00410B30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95810">
        <w:rPr>
          <w:rFonts w:cstheme="minorHAnsi"/>
          <w:b/>
          <w:sz w:val="22"/>
          <w:szCs w:val="22"/>
        </w:rPr>
        <w:t>Length</w:t>
      </w:r>
    </w:p>
    <w:p w14:paraId="72F5C5E6" w14:textId="73A2F6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5810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4DDFAC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5810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C22A69D" w:rsidR="00CE10F2" w:rsidRDefault="00E54BD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54BD4">
        <w:rPr>
          <w:rFonts w:cstheme="minorHAnsi"/>
          <w:b/>
          <w:bCs/>
        </w:rPr>
        <w:t>Preparation of Copper Nanoparticles and Bacterial Culture Setu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3FC96018" w14:textId="58E8A5FA" w:rsidR="00515537" w:rsidRPr="00515537" w:rsidRDefault="00515537" w:rsidP="00515537">
      <w:pPr>
        <w:pStyle w:val="ListParagraph"/>
        <w:spacing w:before="120"/>
        <w:ind w:left="360"/>
        <w:rPr>
          <w:rFonts w:cstheme="minorHAnsi"/>
          <w:lang w:val="en-IN"/>
        </w:rPr>
      </w:pPr>
      <w:r w:rsidRPr="00515537">
        <w:rPr>
          <w:rFonts w:cstheme="minorHAnsi"/>
          <w:b/>
          <w:bCs/>
          <w:highlight w:val="yellow"/>
          <w:lang w:val="en-IN"/>
        </w:rPr>
        <w:t xml:space="preserve">AUTHORS: </w:t>
      </w:r>
      <w:r w:rsidRPr="00515537">
        <w:rPr>
          <w:rFonts w:cstheme="minorHAnsi"/>
          <w:highlight w:val="yellow"/>
          <w:lang w:val="en-IN"/>
        </w:rPr>
        <w:t xml:space="preserve">Please specify volume of </w:t>
      </w:r>
      <w:r w:rsidRPr="00515537">
        <w:rPr>
          <w:rFonts w:cstheme="minorHAnsi"/>
          <w:highlight w:val="yellow"/>
          <w:lang w:val="en-IN"/>
        </w:rPr>
        <w:t>different reagents used in various steps.</w:t>
      </w:r>
      <w:r>
        <w:rPr>
          <w:rFonts w:cstheme="minorHAnsi"/>
          <w:lang w:val="en-IN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50C5F8" w14:textId="279B0200" w:rsidR="00CA4AC9" w:rsidRPr="00CA4AC9" w:rsidRDefault="00CA4AC9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A4AC9">
        <w:rPr>
          <w:rFonts w:cstheme="minorHAnsi"/>
        </w:rPr>
        <w:t xml:space="preserve">To </w:t>
      </w:r>
      <w:proofErr w:type="gramStart"/>
      <w:r w:rsidRPr="00CA4AC9">
        <w:rPr>
          <w:rFonts w:cstheme="minorHAnsi"/>
        </w:rPr>
        <w:t>begin</w:t>
      </w:r>
      <w:proofErr w:type="gramEnd"/>
      <w:r w:rsidRPr="00CA4AC9">
        <w:rPr>
          <w:rFonts w:cstheme="minorHAnsi"/>
        </w:rPr>
        <w:t xml:space="preserve">, obtain commercial copper </w:t>
      </w:r>
      <w:proofErr w:type="spellStart"/>
      <w:r w:rsidRPr="00CA4AC9">
        <w:rPr>
          <w:rFonts w:cstheme="minorHAnsi"/>
        </w:rPr>
        <w:t>nanopowders</w:t>
      </w:r>
      <w:proofErr w:type="spellEnd"/>
      <w:r w:rsidRPr="00CA4AC9">
        <w:rPr>
          <w:rFonts w:cstheme="minorHAnsi"/>
        </w:rPr>
        <w:t xml:space="preserve"> with diameters of 25 nanometers and 60 to 80 nanometers from a commercial supplier </w:t>
      </w:r>
      <w:r w:rsidR="00295810" w:rsidRPr="00295810">
        <w:rPr>
          <w:rFonts w:cstheme="minorHAnsi"/>
          <w:b/>
          <w:bCs/>
        </w:rPr>
        <w:t>[1]</w:t>
      </w:r>
      <w:r w:rsidRPr="00CA4AC9">
        <w:rPr>
          <w:rFonts w:cstheme="minorHAnsi"/>
        </w:rPr>
        <w:t>.</w:t>
      </w:r>
      <w:r w:rsidRPr="00CA4AC9">
        <w:rPr>
          <w:rFonts w:cstheme="minorHAnsi"/>
        </w:rPr>
        <w:t xml:space="preserve"> </w:t>
      </w:r>
      <w:r w:rsidRPr="00CA4AC9">
        <w:rPr>
          <w:rFonts w:cstheme="minorHAnsi"/>
        </w:rPr>
        <w:t xml:space="preserve">Use 1 millimolar </w:t>
      </w:r>
      <w:r>
        <w:rPr>
          <w:rFonts w:cstheme="minorHAnsi"/>
        </w:rPr>
        <w:t>SDS</w:t>
      </w:r>
      <w:r w:rsidRPr="00CA4AC9">
        <w:rPr>
          <w:rFonts w:cstheme="minorHAnsi"/>
        </w:rPr>
        <w:t xml:space="preserve"> as a dispersant for 1 milligram per milliliter suspensions of each nanoparticle size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78C77E3A" w14:textId="6C1BF81C" w:rsidR="00CA4AC9" w:rsidRPr="00CA4AC9" w:rsidRDefault="00CA4AC9" w:rsidP="00CA4AC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A4AC9">
        <w:rPr>
          <w:rFonts w:cstheme="minorHAnsi"/>
        </w:rPr>
        <w:t xml:space="preserve">WIDE: </w:t>
      </w:r>
      <w:r>
        <w:rPr>
          <w:rFonts w:cstheme="minorHAnsi"/>
        </w:rPr>
        <w:t>Talent holding</w:t>
      </w:r>
      <w:r w:rsidRPr="00CA4AC9">
        <w:rPr>
          <w:rFonts w:cstheme="minorHAnsi"/>
        </w:rPr>
        <w:t xml:space="preserve"> copper </w:t>
      </w:r>
      <w:proofErr w:type="spellStart"/>
      <w:r w:rsidRPr="00CA4AC9">
        <w:rPr>
          <w:rFonts w:cstheme="minorHAnsi"/>
        </w:rPr>
        <w:t>nanopowders</w:t>
      </w:r>
      <w:proofErr w:type="spellEnd"/>
      <w:r w:rsidRPr="00CA4AC9">
        <w:rPr>
          <w:rFonts w:cstheme="minorHAnsi"/>
        </w:rPr>
        <w:t xml:space="preserve"> labeled with 25 nm and 60–80 nm particle sizes.</w:t>
      </w:r>
    </w:p>
    <w:p w14:paraId="2C1ACEB4" w14:textId="3EAE0DB0" w:rsidR="00CA4AC9" w:rsidRPr="00CA4AC9" w:rsidRDefault="00CA4AC9" w:rsidP="00CA4AC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 Talent </w:t>
      </w:r>
      <w:commentRangeStart w:id="2"/>
      <w:r>
        <w:rPr>
          <w:rFonts w:cstheme="minorHAnsi"/>
        </w:rPr>
        <w:t>adding SDS</w:t>
      </w:r>
      <w:r w:rsidRPr="00CA4AC9">
        <w:rPr>
          <w:rFonts w:cstheme="minorHAnsi"/>
        </w:rPr>
        <w:t xml:space="preserve"> </w:t>
      </w:r>
      <w:commentRangeEnd w:id="2"/>
      <w:r w:rsidR="00515537">
        <w:rPr>
          <w:rStyle w:val="CommentReference"/>
          <w:lang w:val="x-none" w:eastAsia="x-none"/>
        </w:rPr>
        <w:commentReference w:id="2"/>
      </w:r>
      <w:r w:rsidRPr="00CA4AC9">
        <w:rPr>
          <w:rFonts w:cstheme="minorHAnsi"/>
        </w:rPr>
        <w:t>into separate nanoparticle suspension tubes.</w:t>
      </w:r>
    </w:p>
    <w:p w14:paraId="1B788FE8" w14:textId="77777777" w:rsidR="00CA4AC9" w:rsidRPr="00CA4AC9" w:rsidRDefault="00CA4AC9" w:rsidP="00CA4AC9">
      <w:pPr>
        <w:pStyle w:val="ListParagraph"/>
        <w:spacing w:before="120"/>
        <w:ind w:left="907"/>
        <w:rPr>
          <w:rFonts w:cstheme="minorHAnsi"/>
        </w:rPr>
      </w:pPr>
    </w:p>
    <w:p w14:paraId="7B3579D0" w14:textId="1C2F110D" w:rsidR="00CA4AC9" w:rsidRPr="00CA4AC9" w:rsidRDefault="00CA4AC9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d</w:t>
      </w:r>
      <w:r w:rsidRPr="00CA4AC9">
        <w:rPr>
          <w:rFonts w:cstheme="minorHAnsi"/>
        </w:rPr>
        <w:t xml:space="preserve">isperse the nanoparticles using an ultrasonic bath for at least 30 minutes at room temperature </w:t>
      </w:r>
      <w:r w:rsidR="00295810" w:rsidRPr="00295810">
        <w:rPr>
          <w:rFonts w:cstheme="minorHAnsi"/>
          <w:b/>
          <w:bCs/>
        </w:rPr>
        <w:t>[1]</w:t>
      </w:r>
      <w:r w:rsidRPr="00CA4AC9">
        <w:rPr>
          <w:rFonts w:cstheme="minorHAnsi"/>
        </w:rPr>
        <w:t xml:space="preserve">. </w:t>
      </w:r>
    </w:p>
    <w:p w14:paraId="4D8F2C27" w14:textId="274A88E2" w:rsidR="00CA4AC9" w:rsidRPr="00CA4AC9" w:rsidRDefault="00CA4AC9" w:rsidP="00CA4AC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vials </w:t>
      </w:r>
      <w:r w:rsidRPr="00CA4AC9">
        <w:rPr>
          <w:rFonts w:cstheme="minorHAnsi"/>
        </w:rPr>
        <w:t>into an ultrasonic bath and the machine operating.</w:t>
      </w:r>
    </w:p>
    <w:p w14:paraId="2673BA05" w14:textId="77777777" w:rsidR="00CA4AC9" w:rsidRPr="00CA4AC9" w:rsidRDefault="00CA4AC9" w:rsidP="006445AB">
      <w:pPr>
        <w:pStyle w:val="ListParagraph"/>
        <w:spacing w:before="120"/>
        <w:ind w:left="907"/>
        <w:rPr>
          <w:rFonts w:cstheme="minorHAnsi"/>
        </w:rPr>
      </w:pPr>
    </w:p>
    <w:p w14:paraId="40B40824" w14:textId="4F3A3FBC" w:rsidR="00CA4AC9" w:rsidRPr="006445AB" w:rsidRDefault="006445AB" w:rsidP="006445A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obtain</w:t>
      </w:r>
      <w:r w:rsidR="00CA4AC9" w:rsidRPr="00CA4AC9">
        <w:rPr>
          <w:rFonts w:cstheme="minorHAnsi"/>
        </w:rPr>
        <w:t xml:space="preserve"> </w:t>
      </w:r>
      <w:r w:rsidR="00CA4AC9" w:rsidRPr="006445AB">
        <w:rPr>
          <w:rFonts w:cstheme="minorHAnsi"/>
          <w:i/>
          <w:iCs/>
        </w:rPr>
        <w:t>Escherichia coli</w:t>
      </w:r>
      <w:r w:rsidR="00CA4AC9" w:rsidRPr="00CA4AC9">
        <w:rPr>
          <w:rFonts w:cstheme="minorHAnsi"/>
        </w:rPr>
        <w:t xml:space="preserve">, </w:t>
      </w:r>
      <w:r w:rsidR="00CA4AC9" w:rsidRPr="006445AB">
        <w:rPr>
          <w:rFonts w:cstheme="minorHAnsi"/>
          <w:i/>
          <w:iCs/>
        </w:rPr>
        <w:t>Acinetobacter baumannii</w:t>
      </w:r>
      <w:r w:rsidR="00CA4AC9" w:rsidRPr="00CA4AC9">
        <w:rPr>
          <w:rFonts w:cstheme="minorHAnsi"/>
        </w:rPr>
        <w:t>, and St</w:t>
      </w:r>
      <w:r w:rsidR="00CA4AC9" w:rsidRPr="006445AB">
        <w:rPr>
          <w:rFonts w:cstheme="minorHAnsi"/>
          <w:i/>
          <w:iCs/>
        </w:rPr>
        <w:t>aphylococcus aureus</w:t>
      </w:r>
      <w:r w:rsidR="00CA4AC9" w:rsidRPr="00CA4AC9">
        <w:rPr>
          <w:rFonts w:cstheme="minorHAnsi"/>
        </w:rPr>
        <w:t xml:space="preserve"> </w:t>
      </w:r>
      <w:r>
        <w:rPr>
          <w:rFonts w:cstheme="minorHAnsi"/>
        </w:rPr>
        <w:t xml:space="preserve">strains </w:t>
      </w:r>
      <w:r w:rsidR="00CA4AC9" w:rsidRPr="00CA4AC9">
        <w:rPr>
          <w:rFonts w:cstheme="minorHAnsi"/>
        </w:rPr>
        <w:t xml:space="preserve">from respective biological resource centers </w:t>
      </w:r>
      <w:r w:rsidR="00295810" w:rsidRPr="00295810">
        <w:rPr>
          <w:rFonts w:cstheme="minorHAnsi"/>
          <w:b/>
          <w:bCs/>
        </w:rPr>
        <w:t>[1-TXT]</w:t>
      </w:r>
      <w:r w:rsidR="00CA4AC9" w:rsidRPr="00CA4AC9">
        <w:rPr>
          <w:rFonts w:cstheme="minorHAnsi"/>
        </w:rPr>
        <w:t>.</w:t>
      </w:r>
      <w:r w:rsidRPr="006445AB">
        <w:rPr>
          <w:rFonts w:cstheme="minorHAnsi"/>
        </w:rPr>
        <w:t xml:space="preserve"> </w:t>
      </w:r>
      <w:r w:rsidRPr="00CA4AC9">
        <w:rPr>
          <w:rFonts w:cstheme="minorHAnsi"/>
        </w:rPr>
        <w:t xml:space="preserve">Culture </w:t>
      </w:r>
      <w:commentRangeStart w:id="3"/>
      <w:r w:rsidRPr="00CA4AC9">
        <w:rPr>
          <w:rFonts w:cstheme="minorHAnsi"/>
        </w:rPr>
        <w:t xml:space="preserve">all bacteria in </w:t>
      </w:r>
      <w:r>
        <w:rPr>
          <w:rFonts w:cstheme="minorHAnsi"/>
        </w:rPr>
        <w:t>LB</w:t>
      </w:r>
      <w:r w:rsidRPr="00CA4AC9">
        <w:rPr>
          <w:rFonts w:cstheme="minorHAnsi"/>
        </w:rPr>
        <w:t xml:space="preserve"> broth </w:t>
      </w:r>
      <w:commentRangeEnd w:id="3"/>
      <w:r w:rsidR="00515537">
        <w:rPr>
          <w:rStyle w:val="CommentReference"/>
          <w:lang w:val="x-none" w:eastAsia="x-none"/>
        </w:rPr>
        <w:commentReference w:id="3"/>
      </w:r>
      <w:r w:rsidRPr="00CA4AC9">
        <w:rPr>
          <w:rFonts w:cstheme="minorHAnsi"/>
        </w:rPr>
        <w:t xml:space="preserve">under aerobic conditions at 37 degrees Celsius </w:t>
      </w:r>
      <w:r w:rsidR="00295810" w:rsidRPr="00295810">
        <w:rPr>
          <w:rFonts w:cstheme="minorHAnsi"/>
          <w:b/>
          <w:bCs/>
        </w:rPr>
        <w:t>[2]</w:t>
      </w:r>
      <w:r w:rsidRPr="00CA4AC9">
        <w:rPr>
          <w:rFonts w:cstheme="minorHAnsi"/>
        </w:rPr>
        <w:t>.</w:t>
      </w:r>
    </w:p>
    <w:p w14:paraId="55A91B01" w14:textId="2474A28A" w:rsidR="00CA4AC9" w:rsidRPr="00CA4AC9" w:rsidRDefault="006445AB" w:rsidP="006445A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CA4AC9" w:rsidRPr="00CA4AC9">
        <w:rPr>
          <w:rFonts w:cstheme="minorHAnsi"/>
        </w:rPr>
        <w:t>labeled culture vials of the three bacterial strains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</w:t>
      </w:r>
      <w:r w:rsidRPr="006445AB">
        <w:rPr>
          <w:rFonts w:cstheme="minorHAnsi"/>
          <w:b/>
          <w:bCs/>
          <w:i/>
          <w:iCs/>
        </w:rPr>
        <w:t>E. coli</w:t>
      </w:r>
      <w:r w:rsidRPr="006445AB">
        <w:rPr>
          <w:rFonts w:cstheme="minorHAnsi"/>
          <w:b/>
          <w:bCs/>
        </w:rPr>
        <w:t xml:space="preserve"> (</w:t>
      </w:r>
      <w:proofErr w:type="spellStart"/>
      <w:r w:rsidRPr="006445AB">
        <w:rPr>
          <w:rFonts w:cstheme="minorHAnsi"/>
          <w:b/>
          <w:bCs/>
        </w:rPr>
        <w:t>Migula</w:t>
      </w:r>
      <w:proofErr w:type="spellEnd"/>
      <w:r w:rsidRPr="006445AB">
        <w:rPr>
          <w:rFonts w:cstheme="minorHAnsi"/>
          <w:b/>
          <w:bCs/>
        </w:rPr>
        <w:t>) Castellani and Chalmers strain 25922</w:t>
      </w:r>
      <w:r>
        <w:rPr>
          <w:rFonts w:cstheme="minorHAnsi"/>
          <w:b/>
          <w:bCs/>
        </w:rPr>
        <w:t xml:space="preserve">; </w:t>
      </w:r>
      <w:r>
        <w:rPr>
          <w:rFonts w:cstheme="minorHAnsi"/>
          <w:b/>
          <w:bCs/>
        </w:rPr>
        <w:br/>
      </w:r>
      <w:r w:rsidRPr="006445AB">
        <w:rPr>
          <w:rFonts w:cstheme="minorHAnsi"/>
          <w:b/>
          <w:bCs/>
          <w:i/>
          <w:iCs/>
        </w:rPr>
        <w:t>A. baumannii</w:t>
      </w:r>
      <w:r w:rsidRPr="006445AB">
        <w:rPr>
          <w:rFonts w:cstheme="minorHAnsi"/>
          <w:b/>
          <w:bCs/>
        </w:rPr>
        <w:t xml:space="preserve"> Bouvet and </w:t>
      </w:r>
      <w:proofErr w:type="spellStart"/>
      <w:r w:rsidRPr="006445AB">
        <w:rPr>
          <w:rFonts w:cstheme="minorHAnsi"/>
          <w:b/>
          <w:bCs/>
        </w:rPr>
        <w:t>Grimont</w:t>
      </w:r>
      <w:proofErr w:type="spellEnd"/>
      <w:r w:rsidRPr="006445AB">
        <w:rPr>
          <w:rFonts w:cstheme="minorHAnsi"/>
          <w:b/>
          <w:bCs/>
        </w:rPr>
        <w:t xml:space="preserve"> strain from the American Type Culture </w:t>
      </w:r>
      <w:r w:rsidRPr="006445AB">
        <w:rPr>
          <w:rFonts w:cstheme="minorHAnsi"/>
          <w:b/>
          <w:bCs/>
        </w:rPr>
        <w:lastRenderedPageBreak/>
        <w:t>Collection</w:t>
      </w:r>
      <w:r>
        <w:rPr>
          <w:rFonts w:cstheme="minorHAnsi"/>
          <w:b/>
          <w:bCs/>
        </w:rPr>
        <w:t>;</w:t>
      </w:r>
      <w:r>
        <w:rPr>
          <w:rFonts w:cstheme="minorHAnsi"/>
          <w:b/>
          <w:bCs/>
        </w:rPr>
        <w:br/>
      </w:r>
      <w:r w:rsidRPr="006445AB">
        <w:rPr>
          <w:rFonts w:cstheme="minorHAnsi"/>
          <w:b/>
          <w:bCs/>
        </w:rPr>
        <w:t>Obtain S. aureus from the Bioresource Collection and Research Center</w:t>
      </w:r>
    </w:p>
    <w:p w14:paraId="537DCB9B" w14:textId="1D879768" w:rsidR="00CA4AC9" w:rsidRPr="00CA4AC9" w:rsidRDefault="006445AB" w:rsidP="006445A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ring cultures into LB broth. </w:t>
      </w:r>
    </w:p>
    <w:p w14:paraId="0AC00271" w14:textId="2DEAA1EA" w:rsidR="00CA4AC9" w:rsidRPr="00CA4AC9" w:rsidRDefault="00CA4AC9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4"/>
      <w:r w:rsidRPr="00CA4AC9">
        <w:rPr>
          <w:rFonts w:cstheme="minorHAnsi"/>
        </w:rPr>
        <w:t xml:space="preserve">Dilute </w:t>
      </w:r>
      <w:commentRangeEnd w:id="4"/>
      <w:r w:rsidR="00515537">
        <w:rPr>
          <w:rStyle w:val="CommentReference"/>
          <w:lang w:val="x-none" w:eastAsia="x-none"/>
        </w:rPr>
        <w:commentReference w:id="4"/>
      </w:r>
      <w:r w:rsidRPr="00CA4AC9">
        <w:rPr>
          <w:rFonts w:cstheme="minorHAnsi"/>
        </w:rPr>
        <w:t xml:space="preserve">bacterial cultures in LB medium to reach an optical density of approximately 0.5 at 600 nanometers </w:t>
      </w:r>
      <w:r w:rsidR="00295810" w:rsidRPr="00295810">
        <w:rPr>
          <w:rFonts w:cstheme="minorHAnsi"/>
          <w:b/>
          <w:bCs/>
        </w:rPr>
        <w:t>[1]</w:t>
      </w:r>
      <w:r w:rsidRPr="00CA4AC9">
        <w:rPr>
          <w:rFonts w:cstheme="minorHAnsi"/>
        </w:rPr>
        <w:t>.</w:t>
      </w:r>
    </w:p>
    <w:p w14:paraId="0D967CEA" w14:textId="2C0D652A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diluting bacterial cultures with LB broth. </w:t>
      </w:r>
      <w:r>
        <w:rPr>
          <w:rFonts w:cstheme="minorHAnsi"/>
        </w:rPr>
        <w:br/>
      </w:r>
    </w:p>
    <w:p w14:paraId="6142CC5D" w14:textId="45C29965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use</w:t>
      </w:r>
      <w:r w:rsidR="00CA4AC9" w:rsidRPr="00CA4AC9">
        <w:rPr>
          <w:rFonts w:cstheme="minorHAnsi"/>
        </w:rPr>
        <w:t xml:space="preserve"> stock copper nanoparticle solutions to prepare a range of concentrations</w:t>
      </w:r>
      <w:r>
        <w:rPr>
          <w:rFonts w:cstheme="minorHAnsi"/>
        </w:rPr>
        <w:t xml:space="preserve"> between</w:t>
      </w:r>
      <w:r w:rsidR="00CA4AC9" w:rsidRPr="00CA4AC9">
        <w:rPr>
          <w:rFonts w:cstheme="minorHAnsi"/>
        </w:rPr>
        <w:t xml:space="preserve"> 0</w:t>
      </w:r>
      <w:r>
        <w:rPr>
          <w:rFonts w:cstheme="minorHAnsi"/>
        </w:rPr>
        <w:t xml:space="preserve"> to </w:t>
      </w:r>
      <w:r w:rsidR="00CA4AC9" w:rsidRPr="00CA4AC9">
        <w:rPr>
          <w:rFonts w:cstheme="minorHAnsi"/>
        </w:rPr>
        <w:t>100 micrograms per milliliter</w:t>
      </w:r>
      <w:r>
        <w:rPr>
          <w:rFonts w:cstheme="minorHAnsi"/>
        </w:rPr>
        <w:t xml:space="preserve">, of both sizes </w:t>
      </w:r>
      <w:r w:rsidR="00295810" w:rsidRPr="00295810">
        <w:rPr>
          <w:rFonts w:cstheme="minorHAnsi"/>
          <w:b/>
          <w:bCs/>
        </w:rPr>
        <w:t>[1-TXT]</w:t>
      </w:r>
      <w:r w:rsidR="00CA4AC9" w:rsidRPr="00CA4AC9">
        <w:rPr>
          <w:rFonts w:cstheme="minorHAnsi"/>
        </w:rPr>
        <w:t>.</w:t>
      </w:r>
    </w:p>
    <w:p w14:paraId="5AA6F4D5" w14:textId="4AF4FED1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of </w:t>
      </w:r>
      <w:proofErr w:type="spellStart"/>
      <w:r w:rsidR="00CA4AC9" w:rsidRPr="00CA4AC9">
        <w:rPr>
          <w:rFonts w:cstheme="minorHAnsi"/>
        </w:rPr>
        <w:t>CuNP</w:t>
      </w:r>
      <w:proofErr w:type="spellEnd"/>
      <w:r w:rsidR="00CA4AC9" w:rsidRPr="00CA4AC9">
        <w:rPr>
          <w:rFonts w:cstheme="minorHAnsi"/>
        </w:rPr>
        <w:t xml:space="preserve"> stock into multiple labeled tubes to create a concentration gradient.</w:t>
      </w:r>
      <w:r>
        <w:t xml:space="preserve"> </w:t>
      </w:r>
      <w:r>
        <w:rPr>
          <w:b/>
          <w:bCs/>
        </w:rPr>
        <w:t xml:space="preserve">TXT: Stock concentrations: </w:t>
      </w:r>
      <w:r w:rsidRPr="00E54BD4">
        <w:rPr>
          <w:b/>
          <w:bCs/>
        </w:rPr>
        <w:t xml:space="preserve">0 </w:t>
      </w:r>
      <w:proofErr w:type="spellStart"/>
      <w:r w:rsidRPr="00E54BD4">
        <w:rPr>
          <w:b/>
          <w:bCs/>
        </w:rPr>
        <w:t>μg</w:t>
      </w:r>
      <w:proofErr w:type="spellEnd"/>
      <w:r w:rsidRPr="00E54BD4">
        <w:rPr>
          <w:b/>
          <w:bCs/>
        </w:rPr>
        <w:t xml:space="preserve">/mL, 1 </w:t>
      </w:r>
      <w:proofErr w:type="spellStart"/>
      <w:r w:rsidRPr="00E54BD4">
        <w:rPr>
          <w:b/>
          <w:bCs/>
        </w:rPr>
        <w:t>μg</w:t>
      </w:r>
      <w:proofErr w:type="spellEnd"/>
      <w:r w:rsidRPr="00E54BD4">
        <w:rPr>
          <w:b/>
          <w:bCs/>
        </w:rPr>
        <w:t xml:space="preserve">/mL, 5 </w:t>
      </w:r>
      <w:proofErr w:type="spellStart"/>
      <w:r w:rsidRPr="00E54BD4">
        <w:rPr>
          <w:b/>
          <w:bCs/>
        </w:rPr>
        <w:t>μg</w:t>
      </w:r>
      <w:proofErr w:type="spellEnd"/>
      <w:r w:rsidRPr="00E54BD4">
        <w:rPr>
          <w:b/>
          <w:bCs/>
        </w:rPr>
        <w:t xml:space="preserve">/mL, 10 </w:t>
      </w:r>
      <w:proofErr w:type="spellStart"/>
      <w:r w:rsidRPr="00E54BD4">
        <w:rPr>
          <w:b/>
          <w:bCs/>
        </w:rPr>
        <w:t>μg</w:t>
      </w:r>
      <w:proofErr w:type="spellEnd"/>
      <w:r w:rsidRPr="00E54BD4">
        <w:rPr>
          <w:b/>
          <w:bCs/>
        </w:rPr>
        <w:t xml:space="preserve">/mL, 50 </w:t>
      </w:r>
      <w:proofErr w:type="spellStart"/>
      <w:r w:rsidRPr="00E54BD4">
        <w:rPr>
          <w:b/>
          <w:bCs/>
        </w:rPr>
        <w:t>μg</w:t>
      </w:r>
      <w:proofErr w:type="spellEnd"/>
      <w:r w:rsidRPr="00E54BD4">
        <w:rPr>
          <w:b/>
          <w:bCs/>
        </w:rPr>
        <w:t xml:space="preserve">/mL, 100 </w:t>
      </w:r>
      <w:proofErr w:type="spellStart"/>
      <w:r w:rsidRPr="00E54BD4">
        <w:rPr>
          <w:b/>
          <w:bCs/>
        </w:rPr>
        <w:t>μg</w:t>
      </w:r>
      <w:proofErr w:type="spellEnd"/>
      <w:r w:rsidRPr="00E54BD4">
        <w:rPr>
          <w:b/>
          <w:bCs/>
        </w:rPr>
        <w:t>/mL</w:t>
      </w:r>
    </w:p>
    <w:p w14:paraId="520B828B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1E9BEF4E" w14:textId="22C0E4B3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5"/>
      <w:r>
        <w:rPr>
          <w:rFonts w:cstheme="minorHAnsi"/>
        </w:rPr>
        <w:t>Pipette</w:t>
      </w:r>
      <w:r w:rsidR="00CA4AC9" w:rsidRPr="00CA4AC9">
        <w:rPr>
          <w:rFonts w:cstheme="minorHAnsi"/>
        </w:rPr>
        <w:t xml:space="preserve"> </w:t>
      </w:r>
      <w:commentRangeEnd w:id="5"/>
      <w:r w:rsidR="00515537">
        <w:rPr>
          <w:rStyle w:val="CommentReference"/>
          <w:lang w:val="x-none" w:eastAsia="x-none"/>
        </w:rPr>
        <w:commentReference w:id="5"/>
      </w:r>
      <w:r w:rsidR="00CA4AC9" w:rsidRPr="00CA4AC9">
        <w:rPr>
          <w:rFonts w:cstheme="minorHAnsi"/>
        </w:rPr>
        <w:t xml:space="preserve">the bacterial cultures into microcentrifuge </w:t>
      </w:r>
      <w:proofErr w:type="gramStart"/>
      <w:r w:rsidR="00CA4AC9" w:rsidRPr="00CA4AC9">
        <w:rPr>
          <w:rFonts w:cstheme="minorHAnsi"/>
        </w:rPr>
        <w:t>tubes</w:t>
      </w:r>
      <w:r w:rsidR="00295810" w:rsidRPr="00295810">
        <w:rPr>
          <w:rFonts w:cstheme="minorHAnsi"/>
          <w:b/>
          <w:bCs/>
        </w:rPr>
        <w:t>[</w:t>
      </w:r>
      <w:proofErr w:type="gramEnd"/>
      <w:r w:rsidR="00295810" w:rsidRPr="00295810">
        <w:rPr>
          <w:rFonts w:cstheme="minorHAnsi"/>
          <w:b/>
          <w:bCs/>
        </w:rPr>
        <w:t>1]</w:t>
      </w:r>
      <w:r>
        <w:rPr>
          <w:rFonts w:cstheme="minorHAnsi"/>
        </w:rPr>
        <w:t xml:space="preserve"> </w:t>
      </w:r>
      <w:r w:rsidRPr="00CA4AC9">
        <w:rPr>
          <w:rFonts w:cstheme="minorHAnsi"/>
        </w:rPr>
        <w:t>and</w:t>
      </w:r>
      <w:r w:rsidR="00CA4AC9" w:rsidRPr="00CA4AC9">
        <w:rPr>
          <w:rFonts w:cstheme="minorHAnsi"/>
        </w:rPr>
        <w:t xml:space="preserve"> centrifuge at 3300 </w:t>
      </w:r>
      <w:r>
        <w:rPr>
          <w:rFonts w:cstheme="minorHAnsi"/>
          <w:i/>
          <w:iCs/>
        </w:rPr>
        <w:t>g</w:t>
      </w:r>
      <w:r w:rsidR="00CA4AC9" w:rsidRPr="00CA4AC9">
        <w:rPr>
          <w:rFonts w:cstheme="minorHAnsi"/>
        </w:rPr>
        <w:t xml:space="preserve"> for 10 minutes at room temperature </w:t>
      </w:r>
      <w:r w:rsidR="00295810" w:rsidRPr="00295810">
        <w:rPr>
          <w:rFonts w:cstheme="minorHAnsi"/>
          <w:b/>
          <w:bCs/>
        </w:rPr>
        <w:t>[2]</w:t>
      </w:r>
      <w:r w:rsidR="00CA4AC9" w:rsidRPr="00CA4AC9">
        <w:rPr>
          <w:rFonts w:cstheme="minorHAnsi"/>
        </w:rPr>
        <w:t>.</w:t>
      </w:r>
    </w:p>
    <w:p w14:paraId="5F3850E3" w14:textId="028D8D4F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>aliquoting bacterial cultures into microcentrifuge tubes.</w:t>
      </w:r>
    </w:p>
    <w:p w14:paraId="0E83EE3B" w14:textId="12653FBE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 of</w:t>
      </w:r>
      <w:proofErr w:type="gramEnd"/>
      <w:r>
        <w:rPr>
          <w:rFonts w:cstheme="minorHAnsi"/>
        </w:rPr>
        <w:t xml:space="preserve"> tubes being </w:t>
      </w:r>
      <w:r w:rsidR="00CA4AC9" w:rsidRPr="00CA4AC9">
        <w:rPr>
          <w:rFonts w:cstheme="minorHAnsi"/>
        </w:rPr>
        <w:t>loaded into a centrifuge</w:t>
      </w:r>
      <w:r>
        <w:rPr>
          <w:rFonts w:cstheme="minorHAnsi"/>
        </w:rPr>
        <w:t xml:space="preserve">. </w:t>
      </w:r>
    </w:p>
    <w:p w14:paraId="76571822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0645D43B" w14:textId="52CB5B3E" w:rsidR="00CA4AC9" w:rsidRPr="00E54BD4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pipetting out the supernatant, </w:t>
      </w:r>
      <w:r w:rsidR="00CA4AC9" w:rsidRPr="00CA4AC9">
        <w:rPr>
          <w:rFonts w:cstheme="minorHAnsi"/>
        </w:rPr>
        <w:t xml:space="preserve">add </w:t>
      </w:r>
      <w:commentRangeStart w:id="6"/>
      <w:r w:rsidR="00CA4AC9" w:rsidRPr="00CA4AC9">
        <w:rPr>
          <w:rFonts w:cstheme="minorHAnsi"/>
        </w:rPr>
        <w:t xml:space="preserve">different concentrations </w:t>
      </w:r>
      <w:r>
        <w:rPr>
          <w:rFonts w:cstheme="minorHAnsi"/>
        </w:rPr>
        <w:t xml:space="preserve">of both sizes </w:t>
      </w:r>
      <w:commentRangeEnd w:id="6"/>
      <w:r w:rsidR="00515537">
        <w:rPr>
          <w:rStyle w:val="CommentReference"/>
          <w:lang w:val="x-none" w:eastAsia="x-none"/>
        </w:rPr>
        <w:commentReference w:id="6"/>
      </w:r>
      <w:r>
        <w:rPr>
          <w:rFonts w:cstheme="minorHAnsi"/>
        </w:rPr>
        <w:t xml:space="preserve">of the nanoparticles </w:t>
      </w:r>
      <w:r w:rsidR="00CA4AC9" w:rsidRPr="00CA4AC9">
        <w:rPr>
          <w:rFonts w:cstheme="minorHAnsi"/>
        </w:rPr>
        <w:t xml:space="preserve">to each tube </w:t>
      </w:r>
      <w:r w:rsidR="00295810" w:rsidRPr="00295810">
        <w:rPr>
          <w:rFonts w:cstheme="minorHAnsi"/>
          <w:b/>
          <w:bCs/>
        </w:rPr>
        <w:t>[1]</w:t>
      </w:r>
      <w:r w:rsidR="00CA4AC9" w:rsidRPr="00CA4AC9">
        <w:rPr>
          <w:rFonts w:cstheme="minorHAnsi"/>
        </w:rPr>
        <w:t>.</w:t>
      </w:r>
      <w:r w:rsidRPr="00E54BD4">
        <w:rPr>
          <w:rFonts w:cstheme="minorHAnsi"/>
        </w:rPr>
        <w:t xml:space="preserve"> </w:t>
      </w:r>
      <w:commentRangeStart w:id="7"/>
      <w:r w:rsidRPr="00CA4AC9">
        <w:rPr>
          <w:rFonts w:cstheme="minorHAnsi"/>
        </w:rPr>
        <w:t xml:space="preserve">Treat control groups with </w:t>
      </w:r>
      <w:r>
        <w:rPr>
          <w:rFonts w:cstheme="minorHAnsi"/>
        </w:rPr>
        <w:t>PBS</w:t>
      </w:r>
      <w:r w:rsidRPr="00CA4AC9">
        <w:rPr>
          <w:rFonts w:cstheme="minorHAnsi"/>
        </w:rPr>
        <w:t xml:space="preserve"> as a negative control and 70</w:t>
      </w:r>
      <w:r>
        <w:rPr>
          <w:rFonts w:cstheme="minorHAnsi"/>
        </w:rPr>
        <w:t xml:space="preserve">% </w:t>
      </w:r>
      <w:r w:rsidRPr="00CA4AC9">
        <w:rPr>
          <w:rFonts w:cstheme="minorHAnsi"/>
        </w:rPr>
        <w:t xml:space="preserve">alcohol as a positive control </w:t>
      </w:r>
      <w:commentRangeEnd w:id="7"/>
      <w:r w:rsidR="00515537">
        <w:rPr>
          <w:rStyle w:val="CommentReference"/>
          <w:lang w:val="x-none" w:eastAsia="x-none"/>
        </w:rPr>
        <w:commentReference w:id="7"/>
      </w:r>
      <w:r w:rsidR="00295810" w:rsidRPr="00295810">
        <w:rPr>
          <w:rFonts w:cstheme="minorHAnsi"/>
          <w:b/>
          <w:bCs/>
        </w:rPr>
        <w:t>[</w:t>
      </w:r>
      <w:r w:rsidR="00295810">
        <w:rPr>
          <w:rFonts w:cstheme="minorHAnsi"/>
          <w:b/>
          <w:bCs/>
        </w:rPr>
        <w:t>2</w:t>
      </w:r>
      <w:r w:rsidR="00295810" w:rsidRPr="00295810">
        <w:rPr>
          <w:rFonts w:cstheme="minorHAnsi"/>
          <w:b/>
          <w:bCs/>
        </w:rPr>
        <w:t>]</w:t>
      </w:r>
      <w:r w:rsidRPr="00CA4AC9">
        <w:rPr>
          <w:rFonts w:cstheme="minorHAnsi"/>
        </w:rPr>
        <w:t>.</w:t>
      </w:r>
      <w:r w:rsidRPr="00E54BD4">
        <w:rPr>
          <w:rFonts w:cstheme="minorHAnsi"/>
        </w:rPr>
        <w:t xml:space="preserve"> </w:t>
      </w:r>
      <w:r>
        <w:rPr>
          <w:rFonts w:cstheme="minorHAnsi"/>
        </w:rPr>
        <w:t>Then i</w:t>
      </w:r>
      <w:r w:rsidRPr="00CA4AC9">
        <w:rPr>
          <w:rFonts w:cstheme="minorHAnsi"/>
        </w:rPr>
        <w:t xml:space="preserve">ncubate all samples with shaking at 200 revolutions per minute at 37 degrees Celsius for 24 hours </w:t>
      </w:r>
      <w:r w:rsidR="00295810" w:rsidRPr="00295810">
        <w:rPr>
          <w:rFonts w:cstheme="minorHAnsi"/>
          <w:b/>
          <w:bCs/>
        </w:rPr>
        <w:t>[3]</w:t>
      </w:r>
      <w:r w:rsidRPr="00CA4AC9">
        <w:rPr>
          <w:rFonts w:cstheme="minorHAnsi"/>
        </w:rPr>
        <w:t>.</w:t>
      </w:r>
    </w:p>
    <w:p w14:paraId="3FEB82EC" w14:textId="6F639736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of </w:t>
      </w:r>
      <w:proofErr w:type="spellStart"/>
      <w:r w:rsidR="00CA4AC9" w:rsidRPr="00CA4AC9">
        <w:rPr>
          <w:rFonts w:cstheme="minorHAnsi"/>
        </w:rPr>
        <w:t>CuNP</w:t>
      </w:r>
      <w:proofErr w:type="spellEnd"/>
      <w:r w:rsidR="00CA4AC9" w:rsidRPr="00CA4AC9">
        <w:rPr>
          <w:rFonts w:cstheme="minorHAnsi"/>
        </w:rPr>
        <w:t xml:space="preserve"> suspensions into tubes containing bacterial pellets.</w:t>
      </w:r>
    </w:p>
    <w:p w14:paraId="43C5EDB5" w14:textId="73F7973D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PBS and 70% alcohol into </w:t>
      </w:r>
      <w:r>
        <w:rPr>
          <w:rFonts w:cstheme="minorHAnsi"/>
        </w:rPr>
        <w:t xml:space="preserve">labelled </w:t>
      </w:r>
      <w:r w:rsidR="00CA4AC9" w:rsidRPr="00CA4AC9">
        <w:rPr>
          <w:rFonts w:cstheme="minorHAnsi"/>
        </w:rPr>
        <w:t>control sample tubes.</w:t>
      </w:r>
    </w:p>
    <w:p w14:paraId="4C063449" w14:textId="6C863897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on a </w:t>
      </w:r>
      <w:r w:rsidR="00CA4AC9" w:rsidRPr="00CA4AC9">
        <w:rPr>
          <w:rFonts w:cstheme="minorHAnsi"/>
        </w:rPr>
        <w:t>shaking incubator set at 200 rpm and 37 °C</w:t>
      </w:r>
      <w:r>
        <w:rPr>
          <w:rFonts w:cstheme="minorHAnsi"/>
        </w:rPr>
        <w:t xml:space="preserve">. </w:t>
      </w:r>
    </w:p>
    <w:p w14:paraId="2510B9D3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0DB59D4F" w14:textId="4648BBF9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incubation, add</w:t>
      </w:r>
      <w:r w:rsidR="00CA4AC9" w:rsidRPr="00CA4AC9">
        <w:rPr>
          <w:rFonts w:cstheme="minorHAnsi"/>
        </w:rPr>
        <w:t xml:space="preserve"> </w:t>
      </w:r>
      <w:r>
        <w:rPr>
          <w:rFonts w:cstheme="minorHAnsi"/>
        </w:rPr>
        <w:t xml:space="preserve">PBS to the treated bacteria </w:t>
      </w:r>
      <w:r w:rsidR="00295810" w:rsidRPr="00295810">
        <w:rPr>
          <w:rFonts w:cstheme="minorHAnsi"/>
          <w:b/>
          <w:bCs/>
        </w:rPr>
        <w:t>[1]</w:t>
      </w:r>
      <w:r w:rsidR="00CA4AC9" w:rsidRPr="00CA4AC9">
        <w:rPr>
          <w:rFonts w:cstheme="minorHAnsi"/>
        </w:rPr>
        <w:t xml:space="preserve"> and spread them onto LB agar plates </w:t>
      </w:r>
      <w:r w:rsidR="00295810" w:rsidRPr="00295810">
        <w:rPr>
          <w:rFonts w:cstheme="minorHAnsi"/>
          <w:b/>
          <w:bCs/>
        </w:rPr>
        <w:t>[2]</w:t>
      </w:r>
      <w:r w:rsidR="00CA4AC9" w:rsidRPr="00CA4AC9">
        <w:rPr>
          <w:rFonts w:cstheme="minorHAnsi"/>
        </w:rPr>
        <w:t xml:space="preserve">. Incubate the plates at 37 degrees Celsius for 24 hours </w:t>
      </w:r>
      <w:r w:rsidR="00295810" w:rsidRPr="00295810">
        <w:rPr>
          <w:rFonts w:cstheme="minorHAnsi"/>
          <w:b/>
          <w:bCs/>
        </w:rPr>
        <w:t>[3]</w:t>
      </w:r>
      <w:r w:rsidR="00CA4AC9" w:rsidRPr="00CA4AC9">
        <w:rPr>
          <w:rFonts w:cstheme="minorHAnsi"/>
        </w:rPr>
        <w:t>.</w:t>
      </w:r>
    </w:p>
    <w:p w14:paraId="0B60A862" w14:textId="7A972EBA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A4AC9" w:rsidRPr="00CA4AC9">
        <w:rPr>
          <w:rFonts w:cstheme="minorHAnsi"/>
        </w:rPr>
        <w:t xml:space="preserve">pipetting PBS </w:t>
      </w:r>
      <w:r>
        <w:rPr>
          <w:rFonts w:cstheme="minorHAnsi"/>
        </w:rPr>
        <w:t>into the tubes</w:t>
      </w:r>
      <w:r w:rsidR="00CA4AC9" w:rsidRPr="00CA4AC9">
        <w:rPr>
          <w:rFonts w:cstheme="minorHAnsi"/>
        </w:rPr>
        <w:t>.</w:t>
      </w:r>
    </w:p>
    <w:p w14:paraId="1628726C" w14:textId="69B0B4B3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</w:t>
      </w:r>
      <w:r w:rsidR="00CA4AC9" w:rsidRPr="00CA4AC9">
        <w:rPr>
          <w:rFonts w:cstheme="minorHAnsi"/>
        </w:rPr>
        <w:t xml:space="preserve">of bacteria </w:t>
      </w:r>
      <w:r>
        <w:rPr>
          <w:rFonts w:cstheme="minorHAnsi"/>
        </w:rPr>
        <w:t xml:space="preserve">being spread </w:t>
      </w:r>
      <w:r w:rsidR="00CA4AC9" w:rsidRPr="00CA4AC9">
        <w:rPr>
          <w:rFonts w:cstheme="minorHAnsi"/>
        </w:rPr>
        <w:t>on labeled LB agar plates.</w:t>
      </w:r>
    </w:p>
    <w:p w14:paraId="28BA6344" w14:textId="40C5C407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 of</w:t>
      </w:r>
      <w:proofErr w:type="gramEnd"/>
      <w:r>
        <w:rPr>
          <w:rFonts w:cstheme="minorHAnsi"/>
        </w:rPr>
        <w:t xml:space="preserve"> </w:t>
      </w:r>
      <w:r w:rsidR="00CA4AC9" w:rsidRPr="00CA4AC9">
        <w:rPr>
          <w:rFonts w:cstheme="minorHAnsi"/>
        </w:rPr>
        <w:t>plates being placed into an incubator set at 37 °C.</w:t>
      </w:r>
    </w:p>
    <w:p w14:paraId="117EECDD" w14:textId="77777777" w:rsidR="00CA4AC9" w:rsidRPr="00CA4AC9" w:rsidRDefault="00CA4AC9" w:rsidP="00E54BD4">
      <w:pPr>
        <w:pStyle w:val="ListParagraph"/>
        <w:spacing w:before="120"/>
        <w:ind w:left="907"/>
        <w:rPr>
          <w:rFonts w:cstheme="minorHAnsi"/>
        </w:rPr>
      </w:pPr>
    </w:p>
    <w:p w14:paraId="4D51A6DD" w14:textId="35476B00" w:rsidR="00CA4AC9" w:rsidRPr="00CA4AC9" w:rsidRDefault="00E54BD4" w:rsidP="00CA4AC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 next day, c</w:t>
      </w:r>
      <w:r w:rsidR="00CA4AC9" w:rsidRPr="00CA4AC9">
        <w:rPr>
          <w:rFonts w:cstheme="minorHAnsi"/>
        </w:rPr>
        <w:t xml:space="preserve">ount colonies on each plate for all treatment groups </w:t>
      </w:r>
      <w:r w:rsidR="00295810" w:rsidRPr="00295810">
        <w:rPr>
          <w:rFonts w:cstheme="minorHAnsi"/>
          <w:b/>
          <w:bCs/>
        </w:rPr>
        <w:t>[1-TXT]</w:t>
      </w:r>
      <w:r w:rsidR="00CA4AC9" w:rsidRPr="00CA4AC9">
        <w:rPr>
          <w:rFonts w:cstheme="minorHAnsi"/>
        </w:rPr>
        <w:t xml:space="preserve">. </w:t>
      </w:r>
    </w:p>
    <w:p w14:paraId="507B3830" w14:textId="7FFE0524" w:rsidR="00CA4AC9" w:rsidRPr="00CA4AC9" w:rsidRDefault="00E54BD4" w:rsidP="00E54B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unting colonies. </w:t>
      </w:r>
      <w:r>
        <w:rPr>
          <w:rFonts w:cstheme="minorHAnsi"/>
          <w:b/>
          <w:bCs/>
        </w:rPr>
        <w:t>TXT: Perform statistical analysis on the results</w:t>
      </w:r>
      <w:r>
        <w:rPr>
          <w:rFonts w:cstheme="minorHAnsi"/>
          <w:b/>
          <w:bCs/>
        </w:rPr>
        <w:br/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8FE5AB3" w:rsidR="000F326F" w:rsidRDefault="007C6E0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Bactericidal Mechanism Study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2DDAE3C" w14:textId="2F9A660D" w:rsidR="00E54BD4" w:rsidRPr="00E54BD4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BD4">
        <w:rPr>
          <w:rFonts w:cstheme="minorHAnsi"/>
        </w:rPr>
        <w:lastRenderedPageBreak/>
        <w:t>Treat bacteria with 5 micromolar SBI</w:t>
      </w:r>
      <w:r w:rsidR="00515537">
        <w:rPr>
          <w:rFonts w:cstheme="minorHAnsi"/>
        </w:rPr>
        <w:t xml:space="preserve"> </w:t>
      </w:r>
      <w:r w:rsidR="00515537" w:rsidRPr="00515537">
        <w:rPr>
          <w:rFonts w:cstheme="minorHAnsi"/>
          <w:i/>
          <w:iCs/>
          <w:color w:val="FF0000"/>
        </w:rPr>
        <w:t xml:space="preserve">(S-B-I) </w:t>
      </w:r>
      <w:r w:rsidRPr="00E54BD4">
        <w:rPr>
          <w:rFonts w:cstheme="minorHAnsi"/>
        </w:rPr>
        <w:t>for 2 hours</w:t>
      </w:r>
      <w:r w:rsidR="00515537">
        <w:rPr>
          <w:rFonts w:cstheme="minorHAnsi"/>
        </w:rPr>
        <w:t xml:space="preserve">, </w:t>
      </w:r>
      <w:r w:rsidRPr="00E54BD4">
        <w:rPr>
          <w:rFonts w:cstheme="minorHAnsi"/>
        </w:rPr>
        <w:t xml:space="preserve">0.5 micromolar </w:t>
      </w:r>
      <w:proofErr w:type="spellStart"/>
      <w:r w:rsidRPr="00E54BD4">
        <w:rPr>
          <w:rFonts w:cstheme="minorHAnsi"/>
        </w:rPr>
        <w:t>necrosulfonamide</w:t>
      </w:r>
      <w:proofErr w:type="spellEnd"/>
      <w:r w:rsidRPr="00E54BD4">
        <w:rPr>
          <w:rFonts w:cstheme="minorHAnsi"/>
        </w:rPr>
        <w:t xml:space="preserve"> for 1 hour</w:t>
      </w:r>
      <w:r w:rsidR="00515537">
        <w:rPr>
          <w:rFonts w:cstheme="minorHAnsi"/>
        </w:rPr>
        <w:t xml:space="preserve">, </w:t>
      </w:r>
      <w:r w:rsidRPr="00E54BD4">
        <w:rPr>
          <w:rFonts w:cstheme="minorHAnsi"/>
        </w:rPr>
        <w:t>100 nanomolar wortmannin for 30 minutes, or 100 nanomolar Z-VAD</w:t>
      </w:r>
      <w:r w:rsidR="00515537">
        <w:rPr>
          <w:rFonts w:cstheme="minorHAnsi"/>
        </w:rPr>
        <w:t xml:space="preserve"> </w:t>
      </w:r>
      <w:r w:rsidR="00515537" w:rsidRPr="00515537">
        <w:rPr>
          <w:rFonts w:cstheme="minorHAnsi"/>
          <w:i/>
          <w:iCs/>
          <w:color w:val="FF0000"/>
        </w:rPr>
        <w:t>(</w:t>
      </w:r>
      <w:r w:rsidR="00515537">
        <w:rPr>
          <w:rFonts w:cstheme="minorHAnsi"/>
          <w:i/>
          <w:iCs/>
          <w:color w:val="FF0000"/>
        </w:rPr>
        <w:t>Z-Vad</w:t>
      </w:r>
      <w:r w:rsidR="00515537" w:rsidRPr="00515537">
        <w:rPr>
          <w:rFonts w:cstheme="minorHAnsi"/>
          <w:i/>
          <w:iCs/>
          <w:color w:val="FF0000"/>
        </w:rPr>
        <w:t xml:space="preserve">) </w:t>
      </w:r>
      <w:r w:rsidRPr="00E54BD4">
        <w:rPr>
          <w:rFonts w:cstheme="minorHAnsi"/>
        </w:rPr>
        <w:t xml:space="preserve">for 30 minutes </w:t>
      </w:r>
      <w:r w:rsidR="00295810" w:rsidRPr="00295810">
        <w:rPr>
          <w:rFonts w:cstheme="minorHAnsi"/>
          <w:b/>
          <w:bCs/>
        </w:rPr>
        <w:t>[1]</w:t>
      </w:r>
      <w:r w:rsidRPr="00E54BD4">
        <w:rPr>
          <w:rFonts w:cstheme="minorHAnsi"/>
        </w:rPr>
        <w:t>.</w:t>
      </w:r>
    </w:p>
    <w:p w14:paraId="50FF89A3" w14:textId="50FAED8A" w:rsidR="00515537" w:rsidRPr="00515537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</w:rPr>
        <w:t xml:space="preserve">Talent </w:t>
      </w:r>
      <w:r w:rsidR="00E54BD4" w:rsidRPr="00E54BD4">
        <w:rPr>
          <w:rFonts w:cstheme="minorHAnsi"/>
        </w:rPr>
        <w:t>pipetting of chemical modulators into bacterial tubes labeled with respective concentrations.</w:t>
      </w:r>
      <w:r>
        <w:rPr>
          <w:rFonts w:cstheme="minorHAnsi"/>
        </w:rPr>
        <w:br/>
      </w:r>
      <w:r w:rsidRPr="00515537">
        <w:rPr>
          <w:rFonts w:cstheme="minorHAnsi"/>
          <w:b/>
          <w:bCs/>
          <w:highlight w:val="yellow"/>
          <w:lang w:val="en-IN"/>
        </w:rPr>
        <w:t xml:space="preserve">AUTHORS: </w:t>
      </w:r>
      <w:r w:rsidRPr="00515537">
        <w:rPr>
          <w:rFonts w:cstheme="minorHAnsi"/>
          <w:highlight w:val="yellow"/>
          <w:lang w:val="en-IN"/>
        </w:rPr>
        <w:t>Please specify volume of</w:t>
      </w:r>
      <w:r w:rsidRPr="00515537">
        <w:rPr>
          <w:rFonts w:cstheme="minorHAnsi"/>
          <w:highlight w:val="yellow"/>
          <w:lang w:val="en-IN"/>
        </w:rPr>
        <w:t xml:space="preserve"> reagents used</w:t>
      </w:r>
      <w:r w:rsidRPr="00515537">
        <w:rPr>
          <w:rFonts w:cstheme="minorHAnsi"/>
          <w:lang w:val="en-IN"/>
        </w:rPr>
        <w:t xml:space="preserve"> </w:t>
      </w:r>
    </w:p>
    <w:p w14:paraId="0D71DF7C" w14:textId="765010EC" w:rsidR="00E54BD4" w:rsidRPr="00E54BD4" w:rsidRDefault="00E54BD4" w:rsidP="00515537">
      <w:pPr>
        <w:pStyle w:val="ListParagraph"/>
        <w:spacing w:before="120"/>
        <w:ind w:left="1627"/>
        <w:rPr>
          <w:rFonts w:cstheme="minorHAnsi"/>
        </w:rPr>
      </w:pPr>
    </w:p>
    <w:p w14:paraId="1AA0E336" w14:textId="629DEF77" w:rsidR="00E54BD4" w:rsidRPr="00E54BD4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BD4">
        <w:rPr>
          <w:rFonts w:cstheme="minorHAnsi"/>
        </w:rPr>
        <w:t>Co-</w:t>
      </w:r>
      <w:proofErr w:type="gramStart"/>
      <w:r w:rsidRPr="00E54BD4">
        <w:rPr>
          <w:rFonts w:cstheme="minorHAnsi"/>
        </w:rPr>
        <w:t>treat</w:t>
      </w:r>
      <w:proofErr w:type="gramEnd"/>
      <w:r w:rsidRPr="00E54BD4">
        <w:rPr>
          <w:rFonts w:cstheme="minorHAnsi"/>
        </w:rPr>
        <w:t xml:space="preserve"> the bacteria with </w:t>
      </w:r>
      <w:r w:rsidR="00515537">
        <w:rPr>
          <w:rFonts w:cstheme="minorHAnsi"/>
        </w:rPr>
        <w:t>copper nanoparticles</w:t>
      </w:r>
      <w:r w:rsidRPr="00E54BD4">
        <w:rPr>
          <w:rFonts w:cstheme="minorHAnsi"/>
        </w:rPr>
        <w:t xml:space="preserve"> concentrations in the presence or absence of the same modulators </w:t>
      </w:r>
      <w:r w:rsidR="00295810" w:rsidRPr="00295810">
        <w:rPr>
          <w:rFonts w:cstheme="minorHAnsi"/>
          <w:b/>
          <w:bCs/>
        </w:rPr>
        <w:t>[1]</w:t>
      </w:r>
      <w:r w:rsidRPr="00E54BD4">
        <w:rPr>
          <w:rFonts w:cstheme="minorHAnsi"/>
        </w:rPr>
        <w:t>.</w:t>
      </w:r>
      <w:r w:rsidR="00515537">
        <w:rPr>
          <w:rFonts w:cstheme="minorHAnsi"/>
        </w:rPr>
        <w:t xml:space="preserve"> Then </w:t>
      </w:r>
      <w:commentRangeStart w:id="8"/>
      <w:r w:rsidR="00515537">
        <w:rPr>
          <w:rFonts w:cstheme="minorHAnsi"/>
        </w:rPr>
        <w:t>c</w:t>
      </w:r>
      <w:r w:rsidR="00515537" w:rsidRPr="00E54BD4">
        <w:rPr>
          <w:rFonts w:cstheme="minorHAnsi"/>
        </w:rPr>
        <w:t xml:space="preserve">entrifuge </w:t>
      </w:r>
      <w:commentRangeEnd w:id="8"/>
      <w:r w:rsidR="00515537">
        <w:rPr>
          <w:rStyle w:val="CommentReference"/>
          <w:lang w:val="x-none" w:eastAsia="x-none"/>
        </w:rPr>
        <w:commentReference w:id="8"/>
      </w:r>
      <w:r w:rsidR="00515537" w:rsidRPr="00E54BD4">
        <w:rPr>
          <w:rFonts w:cstheme="minorHAnsi"/>
        </w:rPr>
        <w:t xml:space="preserve">the co-treated samples </w:t>
      </w:r>
      <w:r w:rsidR="00295810" w:rsidRPr="00295810">
        <w:rPr>
          <w:rFonts w:cstheme="minorHAnsi"/>
          <w:b/>
          <w:bCs/>
        </w:rPr>
        <w:t>[2]</w:t>
      </w:r>
      <w:r w:rsidR="00515537">
        <w:rPr>
          <w:rFonts w:cstheme="minorHAnsi"/>
        </w:rPr>
        <w:t xml:space="preserve"> </w:t>
      </w:r>
      <w:r w:rsidR="00515537" w:rsidRPr="00E54BD4">
        <w:rPr>
          <w:rFonts w:cstheme="minorHAnsi"/>
        </w:rPr>
        <w:t>and remove the supernatants</w:t>
      </w:r>
      <w:r w:rsidR="00515537"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3]</w:t>
      </w:r>
      <w:r w:rsidR="00515537">
        <w:rPr>
          <w:rFonts w:cstheme="minorHAnsi"/>
        </w:rPr>
        <w:t xml:space="preserve">. </w:t>
      </w:r>
    </w:p>
    <w:p w14:paraId="2939532E" w14:textId="4E224D34" w:rsidR="00E54BD4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ing </w:t>
      </w:r>
      <w:proofErr w:type="spellStart"/>
      <w:r w:rsidR="00E54BD4" w:rsidRPr="00E54BD4">
        <w:rPr>
          <w:rFonts w:cstheme="minorHAnsi"/>
        </w:rPr>
        <w:t>CuNP</w:t>
      </w:r>
      <w:proofErr w:type="spellEnd"/>
      <w:r w:rsidR="00E54BD4" w:rsidRPr="00E54BD4">
        <w:rPr>
          <w:rFonts w:cstheme="minorHAnsi"/>
        </w:rPr>
        <w:t xml:space="preserve"> solutions to tubes already containing modulator-treated bacteria.</w:t>
      </w:r>
    </w:p>
    <w:p w14:paraId="1738C6E8" w14:textId="65076860" w:rsid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in a centrifuge. </w:t>
      </w:r>
    </w:p>
    <w:p w14:paraId="62346AA6" w14:textId="177B74D5" w:rsidR="00515537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upernatant being pipetted out. </w:t>
      </w:r>
      <w:r>
        <w:rPr>
          <w:rFonts w:cstheme="minorHAnsi"/>
        </w:rPr>
        <w:br/>
      </w:r>
    </w:p>
    <w:p w14:paraId="134B5BE5" w14:textId="38CDF3E7" w:rsidR="00E54BD4" w:rsidRDefault="00515537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r</w:t>
      </w:r>
      <w:r w:rsidR="00E54BD4" w:rsidRPr="00E54BD4">
        <w:rPr>
          <w:rFonts w:cstheme="minorHAnsi"/>
        </w:rPr>
        <w:t xml:space="preserve">esuspend the pellets in the </w:t>
      </w:r>
      <w:r>
        <w:rPr>
          <w:rFonts w:cstheme="minorHAnsi"/>
        </w:rPr>
        <w:t>nanoparticle</w:t>
      </w:r>
      <w:r w:rsidR="00E54BD4" w:rsidRPr="00E54BD4">
        <w:rPr>
          <w:rFonts w:cstheme="minorHAnsi"/>
        </w:rPr>
        <w:t>-modulator mixture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1]</w:t>
      </w:r>
      <w:r w:rsidR="00E54BD4" w:rsidRPr="00E54BD4">
        <w:rPr>
          <w:rFonts w:cstheme="minorHAnsi"/>
        </w:rPr>
        <w:t xml:space="preserve"> and incubate with shaking at 200 revolutions per minute at 37 degrees Celsius for 24 hours </w:t>
      </w:r>
      <w:r w:rsidR="00295810" w:rsidRPr="00295810">
        <w:rPr>
          <w:rFonts w:cstheme="minorHAnsi"/>
          <w:b/>
          <w:bCs/>
        </w:rPr>
        <w:t>[2]</w:t>
      </w:r>
      <w:r w:rsidR="00E54BD4" w:rsidRPr="00E54BD4">
        <w:rPr>
          <w:rFonts w:cstheme="minorHAnsi"/>
        </w:rPr>
        <w:t>.</w:t>
      </w:r>
    </w:p>
    <w:p w14:paraId="56DC5A36" w14:textId="6D72F812" w:rsidR="00515537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ellets being resuspended. </w:t>
      </w:r>
    </w:p>
    <w:p w14:paraId="4D111FCE" w14:textId="231849EF" w:rsidR="00E54BD4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</w:t>
      </w:r>
      <w:r w:rsidR="00E54BD4" w:rsidRPr="00E54BD4">
        <w:rPr>
          <w:rFonts w:cstheme="minorHAnsi"/>
        </w:rPr>
        <w:t xml:space="preserve">samples </w:t>
      </w:r>
      <w:r>
        <w:rPr>
          <w:rFonts w:cstheme="minorHAnsi"/>
        </w:rPr>
        <w:t xml:space="preserve">on a shaker. </w:t>
      </w:r>
    </w:p>
    <w:p w14:paraId="24FE03D8" w14:textId="77777777" w:rsidR="00E54BD4" w:rsidRPr="00E54BD4" w:rsidRDefault="00E54BD4" w:rsidP="00515537">
      <w:pPr>
        <w:pStyle w:val="ListParagraph"/>
        <w:spacing w:before="120"/>
        <w:ind w:left="907"/>
        <w:rPr>
          <w:rFonts w:cstheme="minorHAnsi"/>
        </w:rPr>
      </w:pPr>
    </w:p>
    <w:p w14:paraId="3FE63F6C" w14:textId="7D5AEE51" w:rsidR="00E54BD4" w:rsidRDefault="00515537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dd</w:t>
      </w:r>
      <w:r w:rsidR="00E54BD4" w:rsidRPr="00E54BD4">
        <w:rPr>
          <w:rFonts w:cstheme="minorHAnsi"/>
        </w:rPr>
        <w:t xml:space="preserve"> 70</w:t>
      </w:r>
      <w:r>
        <w:rPr>
          <w:rFonts w:cstheme="minorHAnsi"/>
        </w:rPr>
        <w:t xml:space="preserve">% </w:t>
      </w:r>
      <w:r w:rsidR="00E54BD4" w:rsidRPr="00E54BD4">
        <w:rPr>
          <w:rFonts w:cstheme="minorHAnsi"/>
        </w:rPr>
        <w:t xml:space="preserve">ethanol and </w:t>
      </w:r>
      <w:r>
        <w:rPr>
          <w:rFonts w:cstheme="minorHAnsi"/>
        </w:rPr>
        <w:t>PBS</w:t>
      </w:r>
      <w:r w:rsidR="00E54BD4" w:rsidRPr="00E54BD4">
        <w:rPr>
          <w:rFonts w:cstheme="minorHAnsi"/>
        </w:rPr>
        <w:t xml:space="preserve"> as positive and negative control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1]</w:t>
      </w:r>
      <w:r w:rsidR="00E54BD4" w:rsidRPr="00E54BD4">
        <w:rPr>
          <w:rFonts w:cstheme="minorHAnsi"/>
        </w:rPr>
        <w:t xml:space="preserve">. Include </w:t>
      </w:r>
      <w:r>
        <w:rPr>
          <w:rFonts w:cstheme="minorHAnsi"/>
        </w:rPr>
        <w:t>blank</w:t>
      </w:r>
      <w:r w:rsidR="00E54BD4" w:rsidRPr="00E54BD4">
        <w:rPr>
          <w:rFonts w:cstheme="minorHAnsi"/>
        </w:rPr>
        <w:t xml:space="preserve"> control groups treated with inhibitors but no </w:t>
      </w:r>
      <w:r>
        <w:rPr>
          <w:rFonts w:cstheme="minorHAnsi"/>
        </w:rPr>
        <w:t>nanoparticles</w:t>
      </w:r>
      <w:r w:rsidR="00E54BD4" w:rsidRPr="00E54BD4"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-TXT]</w:t>
      </w:r>
      <w:r w:rsidR="00E54BD4" w:rsidRPr="00E54BD4">
        <w:rPr>
          <w:rFonts w:cstheme="minorHAnsi"/>
        </w:rPr>
        <w:t xml:space="preserve">. </w:t>
      </w:r>
    </w:p>
    <w:p w14:paraId="208E9F5E" w14:textId="77777777" w:rsidR="00515537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ing 70% ethanol and PBS to the tubes. </w:t>
      </w:r>
    </w:p>
    <w:p w14:paraId="0C4AEF81" w14:textId="13EC519E" w:rsidR="00515537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blank control. </w:t>
      </w:r>
      <w:r>
        <w:rPr>
          <w:rFonts w:cstheme="minorHAnsi"/>
          <w:b/>
          <w:bCs/>
        </w:rPr>
        <w:t>TXT: Incubate for 24 hours more</w:t>
      </w:r>
    </w:p>
    <w:p w14:paraId="6ED77414" w14:textId="77777777" w:rsidR="00E54BD4" w:rsidRPr="00E54BD4" w:rsidRDefault="00E54BD4" w:rsidP="00515537">
      <w:pPr>
        <w:pStyle w:val="ListParagraph"/>
        <w:spacing w:before="120"/>
        <w:ind w:left="907"/>
        <w:rPr>
          <w:rFonts w:cstheme="minorHAnsi"/>
        </w:rPr>
      </w:pPr>
    </w:p>
    <w:p w14:paraId="5A8D153B" w14:textId="329629A9" w:rsidR="00E54BD4" w:rsidRPr="00E54BD4" w:rsidRDefault="00515537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incubation, pipette</w:t>
      </w:r>
      <w:r w:rsidR="00E54BD4" w:rsidRPr="00E54BD4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="00E54BD4" w:rsidRPr="00E54BD4">
        <w:rPr>
          <w:rFonts w:cstheme="minorHAnsi"/>
        </w:rPr>
        <w:t>cell viability reagent at a 1 to 10 volume ratio</w:t>
      </w:r>
      <w:r>
        <w:rPr>
          <w:rFonts w:cstheme="minorHAnsi"/>
        </w:rPr>
        <w:t xml:space="preserve"> and incubate </w:t>
      </w:r>
      <w:r w:rsidR="00295810" w:rsidRPr="00295810">
        <w:rPr>
          <w:rFonts w:cstheme="minorHAnsi"/>
          <w:b/>
          <w:bCs/>
        </w:rPr>
        <w:t>[1-TXT]</w:t>
      </w:r>
      <w:r>
        <w:rPr>
          <w:rFonts w:cstheme="minorHAnsi"/>
          <w:b/>
          <w:bCs/>
        </w:rPr>
        <w:t xml:space="preserve">. </w:t>
      </w:r>
      <w:r w:rsidR="00E54BD4" w:rsidRPr="00E54BD4">
        <w:rPr>
          <w:rFonts w:cstheme="minorHAnsi"/>
        </w:rPr>
        <w:t xml:space="preserve"> </w:t>
      </w:r>
    </w:p>
    <w:p w14:paraId="71745CE9" w14:textId="5555A2E4" w:rsidR="00E54BD4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54BD4" w:rsidRPr="00E54BD4">
        <w:rPr>
          <w:rFonts w:cstheme="minorHAnsi"/>
        </w:rPr>
        <w:t>pipetting of reagent</w:t>
      </w:r>
      <w:r>
        <w:rPr>
          <w:rFonts w:cstheme="minorHAnsi"/>
        </w:rPr>
        <w:t xml:space="preserve"> into the tubes. </w:t>
      </w:r>
      <w:r>
        <w:rPr>
          <w:rFonts w:cstheme="minorHAnsi"/>
          <w:b/>
          <w:bCs/>
        </w:rPr>
        <w:t xml:space="preserve">TXT: </w:t>
      </w:r>
      <w:proofErr w:type="gramStart"/>
      <w:r>
        <w:rPr>
          <w:rFonts w:cstheme="minorHAnsi"/>
          <w:b/>
          <w:bCs/>
        </w:rPr>
        <w:t>Incubation :</w:t>
      </w:r>
      <w:proofErr w:type="gramEnd"/>
      <w:r>
        <w:rPr>
          <w:rFonts w:cstheme="minorHAnsi"/>
          <w:b/>
          <w:bCs/>
        </w:rPr>
        <w:t xml:space="preserve"> 2 h, 37 °C</w:t>
      </w:r>
    </w:p>
    <w:p w14:paraId="181D46BD" w14:textId="77777777" w:rsidR="00E54BD4" w:rsidRPr="00E54BD4" w:rsidRDefault="00E54BD4" w:rsidP="00515537">
      <w:pPr>
        <w:pStyle w:val="ListParagraph"/>
        <w:spacing w:before="120"/>
        <w:ind w:left="907"/>
        <w:rPr>
          <w:rFonts w:cstheme="minorHAnsi"/>
        </w:rPr>
      </w:pPr>
    </w:p>
    <w:p w14:paraId="362F904F" w14:textId="1BAEE02C" w:rsidR="00E54BD4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BD4">
        <w:rPr>
          <w:rFonts w:cstheme="minorHAnsi"/>
        </w:rPr>
        <w:t xml:space="preserve">Centrifuge the cultures </w:t>
      </w:r>
      <w:r w:rsidR="00515537">
        <w:rPr>
          <w:rFonts w:cstheme="minorHAnsi"/>
        </w:rPr>
        <w:t xml:space="preserve">again </w:t>
      </w:r>
      <w:r w:rsidRPr="00E54BD4">
        <w:rPr>
          <w:rFonts w:cstheme="minorHAnsi"/>
        </w:rPr>
        <w:t>and transfer the supernatants to 96-well plates</w:t>
      </w:r>
      <w:r w:rsidR="00515537"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1]</w:t>
      </w:r>
      <w:r w:rsidRPr="00E54BD4">
        <w:rPr>
          <w:rFonts w:cstheme="minorHAnsi"/>
        </w:rPr>
        <w:t xml:space="preserve">. Measure fluorescence at 560 nanometers excitation and 590 nanometers emission using a microplate reader </w:t>
      </w:r>
      <w:r w:rsidR="00295810" w:rsidRPr="00295810">
        <w:rPr>
          <w:rFonts w:cstheme="minorHAnsi"/>
          <w:b/>
          <w:bCs/>
        </w:rPr>
        <w:t>[1]</w:t>
      </w:r>
      <w:r w:rsidRPr="00E54BD4">
        <w:rPr>
          <w:rFonts w:cstheme="minorHAnsi"/>
        </w:rPr>
        <w:t>.</w:t>
      </w:r>
    </w:p>
    <w:p w14:paraId="2F2423AB" w14:textId="1D7F7BF8" w:rsidR="00515537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ring supernatants into a 96-well plate. </w:t>
      </w:r>
    </w:p>
    <w:p w14:paraId="73E555CE" w14:textId="7D2DEB6C" w:rsidR="00515537" w:rsidRPr="00E54BD4" w:rsidRDefault="00515537" w:rsidP="0051553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plate in a microplate reader and setting parameters. </w:t>
      </w:r>
      <w:r>
        <w:rPr>
          <w:rFonts w:cstheme="minorHAnsi"/>
        </w:rPr>
        <w:br/>
      </w:r>
    </w:p>
    <w:p w14:paraId="0EE88705" w14:textId="5EC1DA42" w:rsidR="00E54BD4" w:rsidRDefault="00E54BD4" w:rsidP="00E54B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BD4">
        <w:rPr>
          <w:rFonts w:cstheme="minorHAnsi"/>
        </w:rPr>
        <w:t xml:space="preserve">Dilute remaining supernatants to </w:t>
      </w:r>
      <w:r w:rsidR="007C6E0F" w:rsidRPr="00C25058">
        <w:rPr>
          <w:rFonts w:eastAsia="Times New Roman"/>
          <w:lang w:val="en-IN" w:eastAsia="en-IN"/>
        </w:rPr>
        <w:t>10⁻⁵ and 10⁻</w:t>
      </w:r>
      <w:proofErr w:type="gramStart"/>
      <w:r w:rsidR="007C6E0F" w:rsidRPr="00C25058">
        <w:rPr>
          <w:rFonts w:eastAsia="Times New Roman"/>
          <w:lang w:val="en-IN" w:eastAsia="en-IN"/>
        </w:rPr>
        <w:t xml:space="preserve">⁴ </w:t>
      </w:r>
      <w:r w:rsidR="007C6E0F">
        <w:rPr>
          <w:rFonts w:eastAsia="Times New Roman"/>
          <w:lang w:val="en-IN" w:eastAsia="en-IN"/>
        </w:rPr>
        <w:t xml:space="preserve"> </w:t>
      </w:r>
      <w:r w:rsidR="00295810" w:rsidRPr="00295810">
        <w:rPr>
          <w:rFonts w:eastAsia="Times New Roman"/>
          <w:b/>
          <w:bCs/>
          <w:lang w:val="en-IN" w:eastAsia="en-IN"/>
        </w:rPr>
        <w:t>[</w:t>
      </w:r>
      <w:proofErr w:type="gramEnd"/>
      <w:r w:rsidR="00295810" w:rsidRPr="00295810">
        <w:rPr>
          <w:rFonts w:eastAsia="Times New Roman"/>
          <w:b/>
          <w:bCs/>
          <w:lang w:val="en-IN" w:eastAsia="en-IN"/>
        </w:rPr>
        <w:t>1]</w:t>
      </w:r>
      <w:r w:rsidR="007C6E0F">
        <w:rPr>
          <w:rFonts w:eastAsia="Times New Roman"/>
          <w:lang w:val="en-IN" w:eastAsia="en-IN"/>
        </w:rPr>
        <w:t xml:space="preserve"> </w:t>
      </w:r>
      <w:r w:rsidRPr="00E54BD4">
        <w:rPr>
          <w:rFonts w:cstheme="minorHAnsi"/>
        </w:rPr>
        <w:t>and spread on LB agar plates</w:t>
      </w:r>
      <w:r w:rsidR="007C6E0F">
        <w:rPr>
          <w:rFonts w:cstheme="minorHAnsi"/>
        </w:rPr>
        <w:t xml:space="preserve"> to culture</w:t>
      </w:r>
      <w:r w:rsidRPr="00E54BD4"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 w:rsidRPr="00E54BD4">
        <w:rPr>
          <w:rFonts w:cstheme="minorHAnsi"/>
        </w:rPr>
        <w:t>.</w:t>
      </w:r>
      <w:r w:rsidR="007C6E0F" w:rsidRPr="007C6E0F">
        <w:rPr>
          <w:rFonts w:cstheme="minorHAnsi"/>
        </w:rPr>
        <w:t xml:space="preserve"> </w:t>
      </w:r>
      <w:r w:rsidR="007C6E0F" w:rsidRPr="00E54BD4">
        <w:rPr>
          <w:rFonts w:cstheme="minorHAnsi"/>
        </w:rPr>
        <w:t xml:space="preserve">Count the single colonies the following day </w:t>
      </w:r>
      <w:r w:rsidR="00295810" w:rsidRPr="00295810">
        <w:rPr>
          <w:rFonts w:cstheme="minorHAnsi"/>
          <w:b/>
          <w:bCs/>
        </w:rPr>
        <w:t>[3]</w:t>
      </w:r>
      <w:r w:rsidR="007C6E0F" w:rsidRPr="00E54BD4">
        <w:rPr>
          <w:rFonts w:cstheme="minorHAnsi"/>
        </w:rPr>
        <w:t>.</w:t>
      </w:r>
    </w:p>
    <w:p w14:paraId="030B6277" w14:textId="1D1194EA" w:rsidR="007C6E0F" w:rsidRDefault="007C6E0F" w:rsidP="007C6E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supernatants being diluted. </w:t>
      </w:r>
    </w:p>
    <w:p w14:paraId="20436FFE" w14:textId="77777777" w:rsidR="007C6E0F" w:rsidRDefault="007C6E0F" w:rsidP="007C6E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iluted suspension being spread on LB agar plate. </w:t>
      </w:r>
    </w:p>
    <w:p w14:paraId="509F154C" w14:textId="562C371E" w:rsidR="007C6E0F" w:rsidRPr="00E54BD4" w:rsidRDefault="007C6E0F" w:rsidP="007C6E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Pr="00E54BD4">
        <w:rPr>
          <w:rFonts w:cstheme="minorHAnsi"/>
        </w:rPr>
        <w:t xml:space="preserve"> of distinct colony formations on plates.</w:t>
      </w:r>
      <w:r>
        <w:rPr>
          <w:rFonts w:cstheme="minorHAnsi"/>
        </w:rPr>
        <w:br/>
      </w:r>
    </w:p>
    <w:p w14:paraId="5DD42485" w14:textId="77777777" w:rsidR="00E54BD4" w:rsidRPr="00E54BD4" w:rsidRDefault="00E54BD4" w:rsidP="007C6E0F">
      <w:pPr>
        <w:pStyle w:val="ListParagraph"/>
        <w:spacing w:before="120"/>
        <w:ind w:left="907"/>
        <w:rPr>
          <w:rFonts w:cstheme="minorHAnsi"/>
        </w:rPr>
      </w:pPr>
    </w:p>
    <w:p w14:paraId="66F1763C" w14:textId="438BC446" w:rsidR="00E54BD4" w:rsidRDefault="007C6E0F" w:rsidP="00E54BD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Detection of Reactive Oxygen Species</w:t>
      </w:r>
    </w:p>
    <w:p w14:paraId="5851C9A4" w14:textId="77777777" w:rsidR="00E54BD4" w:rsidRDefault="00E54BD4" w:rsidP="00E54B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83902294"/>
          <w:placeholder>
            <w:docPart w:val="D6F45D044CDA474CA6ACB61D7559AFB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4B17D5B" w14:textId="77777777" w:rsidR="00E54BD4" w:rsidRPr="00B07A3B" w:rsidRDefault="00E54BD4" w:rsidP="00E54BD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2D37118" w14:textId="39D14B24" w:rsidR="00D5792C" w:rsidRDefault="00D5792C" w:rsidP="00D5792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9"/>
      <w:r>
        <w:rPr>
          <w:rFonts w:cstheme="minorHAnsi"/>
        </w:rPr>
        <w:t xml:space="preserve">Pipette </w:t>
      </w:r>
      <w:commentRangeEnd w:id="9"/>
      <w:r>
        <w:rPr>
          <w:rStyle w:val="CommentReference"/>
          <w:lang w:val="x-none" w:eastAsia="x-none"/>
        </w:rPr>
        <w:commentReference w:id="9"/>
      </w:r>
      <w:r>
        <w:rPr>
          <w:rFonts w:cstheme="minorHAnsi"/>
        </w:rPr>
        <w:t xml:space="preserve">bacterial cultures into microcentrifuge tubes </w:t>
      </w:r>
      <w:r w:rsidR="00295810" w:rsidRPr="00295810">
        <w:rPr>
          <w:rFonts w:cstheme="minorHAnsi"/>
          <w:b/>
          <w:bCs/>
        </w:rPr>
        <w:t>[1]</w:t>
      </w:r>
      <w:r>
        <w:rPr>
          <w:rFonts w:cstheme="minorHAnsi"/>
        </w:rPr>
        <w:t>. Then e</w:t>
      </w:r>
      <w:r w:rsidR="007C6E0F" w:rsidRPr="00D5792C">
        <w:rPr>
          <w:rFonts w:cstheme="minorHAnsi"/>
        </w:rPr>
        <w:t xml:space="preserve">xpose </w:t>
      </w:r>
      <w:r>
        <w:rPr>
          <w:rFonts w:cstheme="minorHAnsi"/>
        </w:rPr>
        <w:t>the cultures</w:t>
      </w:r>
      <w:r w:rsidR="007C6E0F" w:rsidRPr="00D5792C">
        <w:rPr>
          <w:rFonts w:cstheme="minorHAnsi"/>
        </w:rPr>
        <w:t xml:space="preserve"> to 405 nanometer ultraviolet light for 3 hour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 w:rsidR="007C6E0F" w:rsidRPr="00D5792C">
        <w:rPr>
          <w:rFonts w:cstheme="minorHAnsi"/>
        </w:rPr>
        <w:t xml:space="preserve">. </w:t>
      </w:r>
    </w:p>
    <w:p w14:paraId="49A4F6F3" w14:textId="5E29E4DB" w:rsidR="00D5792C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bacterial cultures being pipetted into microcentrifuge tubes. </w:t>
      </w:r>
    </w:p>
    <w:p w14:paraId="3E552F4D" w14:textId="5C9E59E0" w:rsidR="00D5792C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cultures being placed under UV light.</w:t>
      </w:r>
      <w:r>
        <w:rPr>
          <w:rFonts w:cstheme="minorHAnsi"/>
        </w:rPr>
        <w:br/>
      </w:r>
    </w:p>
    <w:p w14:paraId="4A962F9A" w14:textId="061EC1E2" w:rsidR="007C6E0F" w:rsidRPr="00D5792C" w:rsidRDefault="00D5792C" w:rsidP="00D5792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="007C6E0F" w:rsidRPr="00D5792C">
        <w:rPr>
          <w:rFonts w:cstheme="minorHAnsi"/>
        </w:rPr>
        <w:t xml:space="preserve">incubate </w:t>
      </w:r>
      <w:r>
        <w:rPr>
          <w:rFonts w:cstheme="minorHAnsi"/>
        </w:rPr>
        <w:t xml:space="preserve">the </w:t>
      </w:r>
      <w:proofErr w:type="gramStart"/>
      <w:r>
        <w:rPr>
          <w:rFonts w:cstheme="minorHAnsi"/>
        </w:rPr>
        <w:t>cultures</w:t>
      </w:r>
      <w:proofErr w:type="gramEnd"/>
      <w:r>
        <w:rPr>
          <w:rFonts w:cstheme="minorHAnsi"/>
        </w:rPr>
        <w:t xml:space="preserve"> </w:t>
      </w:r>
      <w:r w:rsidR="007C6E0F" w:rsidRPr="00D5792C">
        <w:rPr>
          <w:rFonts w:cstheme="minorHAnsi"/>
        </w:rPr>
        <w:t xml:space="preserve">at 45 degrees Celsius for 2 hours </w:t>
      </w:r>
      <w:r w:rsidR="00295810" w:rsidRPr="00295810">
        <w:rPr>
          <w:rFonts w:cstheme="minorHAnsi"/>
          <w:b/>
          <w:bCs/>
        </w:rPr>
        <w:t>[1]</w:t>
      </w:r>
      <w:r w:rsidR="007C6E0F" w:rsidRPr="00D5792C">
        <w:rPr>
          <w:rFonts w:cstheme="minorHAnsi"/>
        </w:rPr>
        <w:t>.</w:t>
      </w:r>
      <w:r>
        <w:rPr>
          <w:rFonts w:cstheme="minorHAnsi"/>
        </w:rPr>
        <w:t xml:space="preserve"> Then incubate the </w:t>
      </w:r>
      <w:r w:rsidRPr="00E54BD4">
        <w:rPr>
          <w:rFonts w:cstheme="minorHAnsi"/>
        </w:rPr>
        <w:t>bacteria at 4 degrees Celsius for 2 hours</w:t>
      </w:r>
      <w:r>
        <w:rPr>
          <w:rFonts w:cstheme="minorHAnsi"/>
        </w:rPr>
        <w:t xml:space="preserve"> </w:t>
      </w:r>
      <w:r w:rsidR="00295810" w:rsidRPr="00295810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25F40FB8" w14:textId="1E73ACD7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in an incubator. </w:t>
      </w:r>
    </w:p>
    <w:p w14:paraId="23664735" w14:textId="0F2B9A4A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samples at </w:t>
      </w:r>
      <w:r w:rsidR="007C6E0F" w:rsidRPr="00E54BD4">
        <w:rPr>
          <w:rFonts w:cstheme="minorHAnsi"/>
        </w:rPr>
        <w:t>4 °C</w:t>
      </w:r>
      <w:r>
        <w:rPr>
          <w:rFonts w:cstheme="minorHAnsi"/>
        </w:rPr>
        <w:t xml:space="preserve">. </w:t>
      </w:r>
    </w:p>
    <w:p w14:paraId="25C68B61" w14:textId="77777777" w:rsidR="007C6E0F" w:rsidRPr="00E54BD4" w:rsidRDefault="007C6E0F" w:rsidP="00D5792C">
      <w:pPr>
        <w:pStyle w:val="ListParagraph"/>
        <w:spacing w:before="120"/>
        <w:ind w:left="907"/>
        <w:rPr>
          <w:rFonts w:cstheme="minorHAnsi"/>
        </w:rPr>
      </w:pPr>
    </w:p>
    <w:p w14:paraId="4CDDDAE2" w14:textId="63AF7289" w:rsidR="007C6E0F" w:rsidRPr="00E54BD4" w:rsidRDefault="00D5792C" w:rsidP="007C6E0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old treatment, incubate the</w:t>
      </w:r>
      <w:r w:rsidR="007C6E0F" w:rsidRPr="00E54BD4">
        <w:rPr>
          <w:rFonts w:cstheme="minorHAnsi"/>
        </w:rPr>
        <w:t xml:space="preserve"> bacteria </w:t>
      </w:r>
      <w:r>
        <w:rPr>
          <w:rFonts w:cstheme="minorHAnsi"/>
        </w:rPr>
        <w:t>in</w:t>
      </w:r>
      <w:r w:rsidR="007C6E0F" w:rsidRPr="00E54BD4">
        <w:rPr>
          <w:rFonts w:cstheme="minorHAnsi"/>
        </w:rPr>
        <w:t xml:space="preserve"> 3</w:t>
      </w:r>
      <w:r>
        <w:rPr>
          <w:rFonts w:cstheme="minorHAnsi"/>
        </w:rPr>
        <w:t xml:space="preserve">% </w:t>
      </w:r>
      <w:r w:rsidR="007C6E0F" w:rsidRPr="00E54BD4">
        <w:rPr>
          <w:rFonts w:cstheme="minorHAnsi"/>
        </w:rPr>
        <w:t xml:space="preserve">hydrogen peroxide for 30 minutes </w:t>
      </w:r>
      <w:r w:rsidR="00295810" w:rsidRPr="00295810">
        <w:rPr>
          <w:rFonts w:cstheme="minorHAnsi"/>
          <w:b/>
          <w:bCs/>
        </w:rPr>
        <w:t>[1]</w:t>
      </w:r>
      <w:r w:rsidR="007C6E0F" w:rsidRPr="00E54BD4">
        <w:rPr>
          <w:rFonts w:cstheme="minorHAnsi"/>
        </w:rPr>
        <w:t>.</w:t>
      </w:r>
      <w:r w:rsidRPr="00D5792C">
        <w:rPr>
          <w:rFonts w:cstheme="minorHAnsi"/>
        </w:rPr>
        <w:t xml:space="preserve"> </w:t>
      </w:r>
      <w:r w:rsidRPr="00E54BD4">
        <w:rPr>
          <w:rFonts w:cstheme="minorHAnsi"/>
        </w:rPr>
        <w:t xml:space="preserve">Maintain a control group at 37 degrees Celsius in LB broth </w:t>
      </w:r>
      <w:r w:rsidR="00295810" w:rsidRPr="00295810">
        <w:rPr>
          <w:rFonts w:cstheme="minorHAnsi"/>
          <w:b/>
          <w:bCs/>
        </w:rPr>
        <w:t>[2]</w:t>
      </w:r>
      <w:r w:rsidRPr="00E54BD4">
        <w:rPr>
          <w:rFonts w:cstheme="minorHAnsi"/>
        </w:rPr>
        <w:t>.</w:t>
      </w:r>
    </w:p>
    <w:p w14:paraId="7622F75A" w14:textId="5C9C7CDE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7C6E0F" w:rsidRPr="00E54BD4">
        <w:rPr>
          <w:rFonts w:cstheme="minorHAnsi"/>
        </w:rPr>
        <w:t>of H</w:t>
      </w:r>
      <w:r w:rsidR="007C6E0F" w:rsidRPr="00D5792C">
        <w:rPr>
          <w:rFonts w:cstheme="minorHAnsi"/>
          <w:vertAlign w:val="subscript"/>
        </w:rPr>
        <w:t>2</w:t>
      </w:r>
      <w:r w:rsidR="007C6E0F" w:rsidRPr="00E54BD4">
        <w:rPr>
          <w:rFonts w:cstheme="minorHAnsi"/>
        </w:rPr>
        <w:t>O</w:t>
      </w:r>
      <w:r w:rsidR="007C6E0F" w:rsidRPr="00D5792C">
        <w:rPr>
          <w:rFonts w:cstheme="minorHAnsi"/>
          <w:vertAlign w:val="subscript"/>
        </w:rPr>
        <w:t>2</w:t>
      </w:r>
      <w:r w:rsidR="007C6E0F" w:rsidRPr="00E54BD4">
        <w:rPr>
          <w:rFonts w:cstheme="minorHAnsi"/>
        </w:rPr>
        <w:t xml:space="preserve"> </w:t>
      </w:r>
      <w:r>
        <w:rPr>
          <w:rFonts w:cstheme="minorHAnsi"/>
        </w:rPr>
        <w:t xml:space="preserve">being added </w:t>
      </w:r>
      <w:r w:rsidR="007C6E0F" w:rsidRPr="00E54BD4">
        <w:rPr>
          <w:rFonts w:cstheme="minorHAnsi"/>
        </w:rPr>
        <w:t>to bacterial suspension.</w:t>
      </w:r>
    </w:p>
    <w:p w14:paraId="57A20979" w14:textId="61C2C2A7" w:rsidR="007C6E0F" w:rsidRPr="00D5792C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5792C">
        <w:rPr>
          <w:rFonts w:cstheme="minorHAnsi"/>
        </w:rPr>
        <w:t xml:space="preserve">Shot of labelled control </w:t>
      </w:r>
      <w:r w:rsidR="007C6E0F" w:rsidRPr="00D5792C">
        <w:rPr>
          <w:rFonts w:cstheme="minorHAnsi"/>
        </w:rPr>
        <w:t>sample tube</w:t>
      </w:r>
      <w:r>
        <w:rPr>
          <w:rFonts w:cstheme="minorHAnsi"/>
        </w:rPr>
        <w:t xml:space="preserve">. </w:t>
      </w:r>
    </w:p>
    <w:p w14:paraId="7E524464" w14:textId="77777777" w:rsidR="007C6E0F" w:rsidRPr="00E54BD4" w:rsidRDefault="007C6E0F" w:rsidP="00D5792C">
      <w:pPr>
        <w:pStyle w:val="ListParagraph"/>
        <w:spacing w:before="120"/>
        <w:ind w:left="907"/>
        <w:rPr>
          <w:rFonts w:cstheme="minorHAnsi"/>
        </w:rPr>
      </w:pPr>
    </w:p>
    <w:p w14:paraId="35169D93" w14:textId="457DC6DE" w:rsidR="007C6E0F" w:rsidRPr="0042733C" w:rsidRDefault="00D5792C" w:rsidP="0042733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t</w:t>
      </w:r>
      <w:r w:rsidR="007C6E0F" w:rsidRPr="00E54BD4">
        <w:rPr>
          <w:rFonts w:cstheme="minorHAnsi"/>
        </w:rPr>
        <w:t xml:space="preserve">reat bacteria with 20 or 60 nanometer particles </w:t>
      </w:r>
      <w:r>
        <w:rPr>
          <w:rFonts w:cstheme="minorHAnsi"/>
        </w:rPr>
        <w:t xml:space="preserve">at concentrations between 1 to 100 micrograms per milliliter, </w:t>
      </w:r>
      <w:r w:rsidR="007C6E0F" w:rsidRPr="00E54BD4">
        <w:rPr>
          <w:rFonts w:cstheme="minorHAnsi"/>
        </w:rPr>
        <w:t xml:space="preserve">for 24 hours </w:t>
      </w:r>
      <w:r w:rsidR="00295810" w:rsidRPr="00295810">
        <w:rPr>
          <w:rFonts w:cstheme="minorHAnsi"/>
          <w:b/>
          <w:bCs/>
        </w:rPr>
        <w:t>[1</w:t>
      </w:r>
      <w:proofErr w:type="gramStart"/>
      <w:r w:rsidR="00295810" w:rsidRPr="00295810">
        <w:rPr>
          <w:rFonts w:cstheme="minorHAnsi"/>
          <w:b/>
          <w:bCs/>
        </w:rPr>
        <w:t>]</w:t>
      </w:r>
      <w:r w:rsidR="007C6E0F" w:rsidRPr="00E54BD4">
        <w:rPr>
          <w:rFonts w:cstheme="minorHAnsi"/>
        </w:rPr>
        <w:t>.</w:t>
      </w:r>
      <w:r w:rsidR="0042733C">
        <w:rPr>
          <w:rFonts w:cstheme="minorHAnsi"/>
        </w:rPr>
        <w:t>Then</w:t>
      </w:r>
      <w:proofErr w:type="gramEnd"/>
      <w:r w:rsidR="0042733C">
        <w:rPr>
          <w:rFonts w:cstheme="minorHAnsi"/>
        </w:rPr>
        <w:t xml:space="preserve"> w</w:t>
      </w:r>
      <w:r w:rsidR="0042733C" w:rsidRPr="00E54BD4">
        <w:rPr>
          <w:rFonts w:cstheme="minorHAnsi"/>
        </w:rPr>
        <w:t xml:space="preserve">ash the treated bacteria twice with PBS </w:t>
      </w:r>
      <w:r w:rsidR="00295810" w:rsidRPr="00295810">
        <w:rPr>
          <w:rFonts w:cstheme="minorHAnsi"/>
          <w:b/>
          <w:bCs/>
        </w:rPr>
        <w:t>[2]</w:t>
      </w:r>
      <w:r w:rsidR="0042733C" w:rsidRPr="00E54BD4">
        <w:rPr>
          <w:rFonts w:cstheme="minorHAnsi"/>
        </w:rPr>
        <w:t>.</w:t>
      </w:r>
    </w:p>
    <w:p w14:paraId="26E0A90F" w14:textId="50DE757E" w:rsidR="007C6E0F" w:rsidRPr="00E54BD4" w:rsidRDefault="00D5792C" w:rsidP="00D579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 bacteria being added into tubes with </w:t>
      </w:r>
      <w:proofErr w:type="spellStart"/>
      <w:r>
        <w:rPr>
          <w:rFonts w:cstheme="minorHAnsi"/>
        </w:rPr>
        <w:t>CuNP</w:t>
      </w:r>
      <w:proofErr w:type="spellEnd"/>
      <w:r>
        <w:rPr>
          <w:rFonts w:cstheme="minorHAnsi"/>
        </w:rPr>
        <w:t xml:space="preserve">. </w:t>
      </w:r>
      <w:r w:rsidR="0042733C">
        <w:rPr>
          <w:rFonts w:cstheme="minorHAnsi"/>
        </w:rPr>
        <w:br/>
      </w:r>
      <w:r w:rsidR="0042733C" w:rsidRPr="0042733C">
        <w:rPr>
          <w:rFonts w:cstheme="minorHAnsi"/>
          <w:b/>
          <w:bCs/>
          <w:highlight w:val="yellow"/>
        </w:rPr>
        <w:t xml:space="preserve">AUTHORS: </w:t>
      </w:r>
      <w:r w:rsidR="0042733C" w:rsidRPr="0042733C">
        <w:rPr>
          <w:rFonts w:cstheme="minorHAnsi"/>
          <w:highlight w:val="yellow"/>
        </w:rPr>
        <w:t>Please specify the conditions of incubation</w:t>
      </w:r>
      <w:r w:rsidR="0042733C">
        <w:rPr>
          <w:rFonts w:cstheme="minorHAnsi"/>
        </w:rPr>
        <w:t xml:space="preserve"> </w:t>
      </w:r>
    </w:p>
    <w:p w14:paraId="413FE7BA" w14:textId="63196C9D" w:rsidR="0042733C" w:rsidRDefault="0042733C" w:rsidP="004273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PBS into the tubes. </w:t>
      </w:r>
      <w:r>
        <w:rPr>
          <w:rFonts w:cstheme="minorHAnsi"/>
        </w:rPr>
        <w:br/>
      </w:r>
    </w:p>
    <w:p w14:paraId="4FDAC8F3" w14:textId="77777777" w:rsidR="007C6E0F" w:rsidRPr="00E54BD4" w:rsidRDefault="007C6E0F" w:rsidP="0042733C">
      <w:pPr>
        <w:pStyle w:val="ListParagraph"/>
        <w:spacing w:before="120"/>
        <w:ind w:left="907"/>
        <w:rPr>
          <w:rFonts w:cstheme="minorHAnsi"/>
        </w:rPr>
      </w:pPr>
    </w:p>
    <w:p w14:paraId="175BFE67" w14:textId="79E97611" w:rsidR="007C6E0F" w:rsidRDefault="0042733C" w:rsidP="007C6E0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entrifugation, r</w:t>
      </w:r>
      <w:r w:rsidR="007C6E0F" w:rsidRPr="00E54BD4">
        <w:rPr>
          <w:rFonts w:cstheme="minorHAnsi"/>
        </w:rPr>
        <w:t xml:space="preserve">esuspend the bacterial pellets in </w:t>
      </w:r>
      <w:r>
        <w:rPr>
          <w:rFonts w:cstheme="minorHAnsi"/>
        </w:rPr>
        <w:t xml:space="preserve">a 5-micromolar solution of </w:t>
      </w:r>
      <w:r w:rsidRPr="00D63DCA">
        <w:rPr>
          <w:rFonts w:eastAsia="Times New Roman"/>
          <w:lang w:val="en-IN" w:eastAsia="en-IN"/>
        </w:rPr>
        <w:t xml:space="preserve">2′,7′-dichlorodihydrofluorescein diacetate </w:t>
      </w:r>
      <w:r w:rsidRPr="00E54BD4">
        <w:rPr>
          <w:rFonts w:cstheme="minorHAnsi"/>
        </w:rPr>
        <w:t xml:space="preserve">dye </w:t>
      </w:r>
      <w:r w:rsidR="00295810" w:rsidRPr="00295810">
        <w:rPr>
          <w:rFonts w:cstheme="minorHAnsi"/>
          <w:b/>
          <w:bCs/>
        </w:rPr>
        <w:t>[1]</w:t>
      </w:r>
      <w:r>
        <w:rPr>
          <w:rFonts w:cstheme="minorHAnsi"/>
        </w:rPr>
        <w:t>. A</w:t>
      </w:r>
      <w:r w:rsidR="007C6E0F" w:rsidRPr="00E54BD4">
        <w:rPr>
          <w:rFonts w:cstheme="minorHAnsi"/>
        </w:rPr>
        <w:t xml:space="preserve">nalyze </w:t>
      </w:r>
      <w:r>
        <w:rPr>
          <w:rFonts w:cstheme="minorHAnsi"/>
        </w:rPr>
        <w:t xml:space="preserve">the fluorescence intensity at </w:t>
      </w:r>
      <w:r w:rsidR="007C6E0F" w:rsidRPr="00E54BD4">
        <w:rPr>
          <w:rFonts w:cstheme="minorHAnsi"/>
        </w:rPr>
        <w:t>620</w:t>
      </w:r>
      <w:r>
        <w:rPr>
          <w:rFonts w:cstheme="minorHAnsi"/>
        </w:rPr>
        <w:t xml:space="preserve"> or 6</w:t>
      </w:r>
      <w:r w:rsidR="007C6E0F" w:rsidRPr="00E54BD4">
        <w:rPr>
          <w:rFonts w:cstheme="minorHAnsi"/>
        </w:rPr>
        <w:t xml:space="preserve">30 nanometer emission </w:t>
      </w:r>
      <w:r w:rsidR="00295810" w:rsidRPr="00295810">
        <w:rPr>
          <w:rFonts w:cstheme="minorHAnsi"/>
          <w:b/>
          <w:bCs/>
        </w:rPr>
        <w:t>[2]</w:t>
      </w:r>
      <w:r w:rsidR="007C6E0F" w:rsidRPr="00E54BD4">
        <w:rPr>
          <w:rFonts w:cstheme="minorHAnsi"/>
        </w:rPr>
        <w:t>.</w:t>
      </w:r>
    </w:p>
    <w:p w14:paraId="013CD9B1" w14:textId="5B1C5500" w:rsidR="0042733C" w:rsidRDefault="0042733C" w:rsidP="004273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 dye being pipetted into the pellets. </w:t>
      </w:r>
    </w:p>
    <w:p w14:paraId="37E7E670" w14:textId="006912B1" w:rsidR="0042733C" w:rsidRPr="00E54BD4" w:rsidRDefault="0042733C" w:rsidP="004273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dyed samples being placed in a flow cytometer.</w:t>
      </w:r>
      <w:r>
        <w:rPr>
          <w:rFonts w:cstheme="minorHAnsi"/>
        </w:rPr>
        <w:br/>
      </w:r>
    </w:p>
    <w:p w14:paraId="09689C4F" w14:textId="59FED14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4DDEC6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95810">
        <w:rPr>
          <w:rFonts w:eastAsia="Times New Roman" w:cstheme="minorHAnsi"/>
          <w:bCs/>
        </w:rPr>
        <w:t>179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09DCA3" w14:textId="23315799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42733C">
        <w:rPr>
          <w:rFonts w:cstheme="minorHAnsi"/>
        </w:rPr>
        <w:t xml:space="preserve">he colony counts of </w:t>
      </w:r>
      <w:r w:rsidRPr="0042733C">
        <w:rPr>
          <w:rFonts w:cstheme="minorHAnsi"/>
          <w:i/>
          <w:iCs/>
        </w:rPr>
        <w:t>Escherichia coli</w:t>
      </w:r>
      <w:r w:rsidRPr="0042733C">
        <w:rPr>
          <w:rFonts w:cstheme="minorHAnsi"/>
        </w:rPr>
        <w:t xml:space="preserve"> were significantly reduced by 20 nanometer copper nanoparticles at 1 microgram per milliliter and by 60 nanometer copper nanoparticles at 5 micrograms per milliliter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  <w:r w:rsidRPr="0042733C">
        <w:rPr>
          <w:rFonts w:cstheme="minorHAnsi"/>
          <w:i/>
          <w:iCs/>
        </w:rPr>
        <w:t xml:space="preserve"> </w:t>
      </w:r>
      <w:r w:rsidRPr="0042733C">
        <w:rPr>
          <w:rFonts w:cstheme="minorHAnsi"/>
          <w:i/>
          <w:iCs/>
        </w:rPr>
        <w:t>Staphylococcus aureus</w:t>
      </w:r>
      <w:r w:rsidRPr="0042733C">
        <w:rPr>
          <w:rFonts w:cstheme="minorHAnsi"/>
        </w:rPr>
        <w:t xml:space="preserve"> showed significant reductions in colony counts at all concentrations of both nanoparticle sizes </w:t>
      </w:r>
      <w:r w:rsidR="00295810" w:rsidRPr="00295810">
        <w:rPr>
          <w:rFonts w:cstheme="minorHAnsi"/>
          <w:b/>
          <w:bCs/>
        </w:rPr>
        <w:t>[2]</w:t>
      </w:r>
      <w:r w:rsidRPr="0042733C">
        <w:rPr>
          <w:rFonts w:cstheme="minorHAnsi"/>
        </w:rPr>
        <w:t>.</w:t>
      </w:r>
    </w:p>
    <w:p w14:paraId="2F301C04" w14:textId="4E045C98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1A. </w:t>
      </w:r>
      <w:r w:rsidRPr="00A67BD4">
        <w:rPr>
          <w:rFonts w:cstheme="minorHAnsi"/>
          <w:i/>
          <w:iCs/>
          <w:color w:val="0000FF"/>
        </w:rPr>
        <w:t>Video editor: Highlight the points on both curves at 1 and 5 micrograms per milliliter where steep drops occur.</w:t>
      </w:r>
    </w:p>
    <w:p w14:paraId="611A8D76" w14:textId="09EDD221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1B. </w:t>
      </w:r>
      <w:r w:rsidRPr="00A67BD4">
        <w:rPr>
          <w:rFonts w:cstheme="minorHAnsi"/>
          <w:i/>
          <w:iCs/>
          <w:color w:val="0000FF"/>
        </w:rPr>
        <w:t>Video editor: Mark all data points showing near-zero values across both black and white curves.</w:t>
      </w:r>
    </w:p>
    <w:p w14:paraId="52B1E30C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6034E1" w14:textId="1C91A7F6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In </w:t>
      </w:r>
      <w:r w:rsidRPr="0042733C">
        <w:rPr>
          <w:rFonts w:cstheme="minorHAnsi"/>
          <w:i/>
          <w:iCs/>
        </w:rPr>
        <w:t>Acinetobacter baumannii</w:t>
      </w:r>
      <w:r w:rsidRPr="0042733C">
        <w:rPr>
          <w:rFonts w:cstheme="minorHAnsi"/>
        </w:rPr>
        <w:t xml:space="preserve">, reductions in colony numbers required 5 micrograms per milliliter of 20 nanometer copper nanoparticles and 10 micrograms per milliliter of 60 nanometer copper nanoparticles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</w:p>
    <w:p w14:paraId="3ED95655" w14:textId="6E3E3706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1C. </w:t>
      </w:r>
      <w:r w:rsidRPr="00A67BD4">
        <w:rPr>
          <w:rFonts w:cstheme="minorHAnsi"/>
          <w:i/>
          <w:iCs/>
          <w:color w:val="0000FF"/>
        </w:rPr>
        <w:t>Video editor: Emphasize the drop in each curve starting at these concentrations.</w:t>
      </w:r>
    </w:p>
    <w:p w14:paraId="32D1D65E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719A5AC" w14:textId="3A3D8D58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Copper nanoparticle treatments induced reactive oxygen species production in all bacteria, with 20 nanometer particles showing the highest fractions of positive cells at lower concentrations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  <w:r w:rsidRPr="0042733C">
        <w:rPr>
          <w:rFonts w:cstheme="minorHAnsi"/>
        </w:rPr>
        <w:t xml:space="preserve"> </w:t>
      </w:r>
      <w:r w:rsidRPr="0042733C">
        <w:rPr>
          <w:rFonts w:cstheme="minorHAnsi"/>
        </w:rPr>
        <w:t xml:space="preserve">In contrast, 60 nanometer copper nanoparticle treatments led to consistent reactive oxygen species generation across all concentrations </w:t>
      </w:r>
      <w:r w:rsidR="00295810" w:rsidRPr="00295810">
        <w:rPr>
          <w:rFonts w:cstheme="minorHAnsi"/>
          <w:b/>
          <w:bCs/>
        </w:rPr>
        <w:t>[2]</w:t>
      </w:r>
      <w:r w:rsidRPr="0042733C">
        <w:rPr>
          <w:rFonts w:cstheme="minorHAnsi"/>
        </w:rPr>
        <w:t>.</w:t>
      </w:r>
    </w:p>
    <w:p w14:paraId="6DF582EF" w14:textId="43200E4B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2A. </w:t>
      </w:r>
    </w:p>
    <w:p w14:paraId="07B4831C" w14:textId="124383B2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2B. </w:t>
      </w:r>
    </w:p>
    <w:p w14:paraId="33168544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2034F1C" w14:textId="2EB758A2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Programmed cell death modulator Z-VAD increased survival of </w:t>
      </w:r>
      <w:r w:rsidRPr="0042733C">
        <w:rPr>
          <w:rFonts w:cstheme="minorHAnsi"/>
          <w:i/>
          <w:iCs/>
        </w:rPr>
        <w:t>Escherichia coli</w:t>
      </w:r>
      <w:r w:rsidRPr="0042733C">
        <w:rPr>
          <w:rFonts w:cstheme="minorHAnsi"/>
        </w:rPr>
        <w:t xml:space="preserve"> treated with both nanoparticle sizes at low to moderate concentrations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  <w:r w:rsidRPr="0042733C">
        <w:rPr>
          <w:rFonts w:cstheme="minorHAnsi"/>
        </w:rPr>
        <w:t xml:space="preserve"> </w:t>
      </w:r>
      <w:r w:rsidRPr="0042733C">
        <w:rPr>
          <w:rFonts w:cstheme="minorHAnsi"/>
        </w:rPr>
        <w:t xml:space="preserve">NSA treatment improved </w:t>
      </w:r>
      <w:proofErr w:type="gramStart"/>
      <w:r w:rsidRPr="0042733C">
        <w:rPr>
          <w:rFonts w:cstheme="minorHAnsi"/>
        </w:rPr>
        <w:t>survival</w:t>
      </w:r>
      <w:proofErr w:type="gramEnd"/>
      <w:r w:rsidRPr="0042733C">
        <w:rPr>
          <w:rFonts w:cstheme="minorHAnsi"/>
        </w:rPr>
        <w:t xml:space="preserve"> of Staphylococcus aureus across all 20 nanometer copper nanoparticle concentrations </w:t>
      </w:r>
      <w:r w:rsidR="00295810" w:rsidRPr="00295810">
        <w:rPr>
          <w:rFonts w:cstheme="minorHAnsi"/>
          <w:b/>
          <w:bCs/>
        </w:rPr>
        <w:t>[2]</w:t>
      </w:r>
      <w:r w:rsidRPr="0042733C">
        <w:rPr>
          <w:rFonts w:cstheme="minorHAnsi"/>
        </w:rPr>
        <w:t>.</w:t>
      </w:r>
    </w:p>
    <w:p w14:paraId="53FE8AA3" w14:textId="30798056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3A and 3B. Video editor: </w:t>
      </w:r>
      <w:r w:rsidRPr="00A67BD4">
        <w:rPr>
          <w:rFonts w:cstheme="minorHAnsi"/>
          <w:i/>
          <w:iCs/>
          <w:color w:val="0000FF"/>
        </w:rPr>
        <w:t>Highlight Z-VAD bars at 1 to 10 micrograms per milliliter showing increased height compared to untreated.</w:t>
      </w:r>
    </w:p>
    <w:p w14:paraId="14EDC93A" w14:textId="20C6A75E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lastRenderedPageBreak/>
        <w:t xml:space="preserve">LAB MEDIA: Figure 3C. </w:t>
      </w:r>
      <w:r w:rsidRPr="00A67BD4">
        <w:rPr>
          <w:rFonts w:cstheme="minorHAnsi"/>
          <w:i/>
          <w:iCs/>
          <w:color w:val="0000FF"/>
        </w:rPr>
        <w:t xml:space="preserve">Video editor: </w:t>
      </w:r>
      <w:r w:rsidR="00A67BD4" w:rsidRPr="00A67BD4">
        <w:rPr>
          <w:rFonts w:cstheme="minorHAnsi"/>
          <w:i/>
          <w:iCs/>
          <w:color w:val="0000FF"/>
        </w:rPr>
        <w:t>Please highlight</w:t>
      </w:r>
      <w:r w:rsidRPr="00A67BD4">
        <w:rPr>
          <w:rFonts w:cstheme="minorHAnsi"/>
          <w:i/>
          <w:iCs/>
          <w:color w:val="0000FF"/>
        </w:rPr>
        <w:t xml:space="preserve"> the NSA-patterned bars which stand taller across all concentrations.</w:t>
      </w:r>
    </w:p>
    <w:p w14:paraId="014D62A8" w14:textId="77777777" w:rsidR="0042733C" w:rsidRPr="0042733C" w:rsidRDefault="0042733C" w:rsidP="0042733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E7D6F" w14:textId="44C70D6E" w:rsidR="0042733C" w:rsidRPr="0042733C" w:rsidRDefault="0042733C" w:rsidP="004273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  <w:i/>
          <w:iCs/>
        </w:rPr>
        <w:t>Acinetobacter baumannii</w:t>
      </w:r>
      <w:r w:rsidRPr="0042733C">
        <w:rPr>
          <w:rFonts w:cstheme="minorHAnsi"/>
        </w:rPr>
        <w:t xml:space="preserve"> exhibited improved viability with Z-VAD and NSA treatments under 20 and 60 nanometer copper nanoparticle exposure </w:t>
      </w:r>
      <w:r w:rsidR="00295810" w:rsidRPr="00295810">
        <w:rPr>
          <w:rFonts w:cstheme="minorHAnsi"/>
          <w:b/>
          <w:bCs/>
        </w:rPr>
        <w:t>[1]</w:t>
      </w:r>
      <w:r w:rsidRPr="0042733C">
        <w:rPr>
          <w:rFonts w:cstheme="minorHAnsi"/>
        </w:rPr>
        <w:t>.</w:t>
      </w:r>
    </w:p>
    <w:p w14:paraId="5CAEB9DB" w14:textId="0B52367C" w:rsidR="0042733C" w:rsidRPr="0042733C" w:rsidRDefault="0042733C" w:rsidP="0042733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2733C">
        <w:rPr>
          <w:rFonts w:cstheme="minorHAnsi"/>
        </w:rPr>
        <w:t xml:space="preserve">LAB MEDIA: Figure 3E and 3F. </w:t>
      </w:r>
      <w:r w:rsidRPr="00A67BD4">
        <w:rPr>
          <w:rFonts w:cstheme="minorHAnsi"/>
          <w:i/>
          <w:iCs/>
          <w:color w:val="0000FF"/>
        </w:rPr>
        <w:t xml:space="preserve">Video editor: </w:t>
      </w:r>
      <w:r w:rsidR="00A67BD4" w:rsidRPr="00A67BD4">
        <w:rPr>
          <w:rFonts w:cstheme="minorHAnsi"/>
          <w:i/>
          <w:iCs/>
          <w:color w:val="0000FF"/>
        </w:rPr>
        <w:t>Please emphasize</w:t>
      </w:r>
      <w:r w:rsidRPr="00A67BD4">
        <w:rPr>
          <w:rFonts w:cstheme="minorHAnsi"/>
          <w:i/>
          <w:iCs/>
          <w:color w:val="0000FF"/>
        </w:rPr>
        <w:t xml:space="preserve"> taller Z-VAD and NSA bars</w:t>
      </w:r>
      <w:r w:rsidR="00A67BD4" w:rsidRPr="00A67BD4">
        <w:rPr>
          <w:rFonts w:cstheme="minorHAnsi"/>
          <w:i/>
          <w:iCs/>
          <w:color w:val="0000FF"/>
        </w:rPr>
        <w:t xml:space="preserve"> in both figure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4-18T12:29:00Z" w:initials="SK">
    <w:p w14:paraId="40FC1392" w14:textId="77777777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volume of SDS used. </w:t>
      </w:r>
    </w:p>
  </w:comment>
  <w:comment w:id="3" w:author="Sulakshana Karkala" w:date="2025-04-18T12:29:00Z" w:initials="SK">
    <w:p w14:paraId="1396E846" w14:textId="77777777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specify volume of cultures</w:t>
      </w:r>
    </w:p>
  </w:comment>
  <w:comment w:id="4" w:author="Sulakshana Karkala" w:date="2025-04-18T12:29:00Z" w:initials="SK">
    <w:p w14:paraId="7AF18509" w14:textId="77777777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specify volume of dilution</w:t>
      </w:r>
    </w:p>
  </w:comment>
  <w:comment w:id="5" w:author="Sulakshana Karkala" w:date="2025-04-18T12:30:00Z" w:initials="SK">
    <w:p w14:paraId="34D72AA9" w14:textId="77777777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specify volume of cultures</w:t>
      </w:r>
    </w:p>
  </w:comment>
  <w:comment w:id="6" w:author="Sulakshana Karkala" w:date="2025-04-18T12:30:00Z" w:initials="SK">
    <w:p w14:paraId="7AA27D77" w14:textId="77777777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volume of solution added. </w:t>
      </w:r>
    </w:p>
  </w:comment>
  <w:comment w:id="7" w:author="Sulakshana Karkala" w:date="2025-04-18T12:30:00Z" w:initials="SK">
    <w:p w14:paraId="74AB8DDB" w14:textId="77777777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volume of PBS and ethanol added. </w:t>
      </w:r>
    </w:p>
  </w:comment>
  <w:comment w:id="8" w:author="Sulakshana Karkala" w:date="2025-04-18T12:28:00Z" w:initials="SK">
    <w:p w14:paraId="785CA7E1" w14:textId="1FA65EE3" w:rsidR="00515537" w:rsidRDefault="00515537" w:rsidP="0051553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specify the centrifugation parameters</w:t>
      </w:r>
    </w:p>
  </w:comment>
  <w:comment w:id="9" w:author="Sulakshana Karkala" w:date="2025-04-18T12:39:00Z" w:initials="SK">
    <w:p w14:paraId="7E88D47E" w14:textId="77777777" w:rsidR="00D5792C" w:rsidRDefault="00D5792C" w:rsidP="00D5792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specify the volu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0FC1392" w15:done="0"/>
  <w15:commentEx w15:paraId="1396E846" w15:done="0"/>
  <w15:commentEx w15:paraId="7AF18509" w15:done="0"/>
  <w15:commentEx w15:paraId="34D72AA9" w15:done="0"/>
  <w15:commentEx w15:paraId="7AA27D77" w15:done="0"/>
  <w15:commentEx w15:paraId="74AB8DDB" w15:done="0"/>
  <w15:commentEx w15:paraId="785CA7E1" w15:done="0"/>
  <w15:commentEx w15:paraId="7E88D4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272C629" w16cex:dateUtc="2025-04-18T06:59:00Z"/>
  <w16cex:commentExtensible w16cex:durableId="6EF4B37A" w16cex:dateUtc="2025-04-18T06:59:00Z"/>
  <w16cex:commentExtensible w16cex:durableId="36BFA3A8" w16cex:dateUtc="2025-04-18T06:59:00Z"/>
  <w16cex:commentExtensible w16cex:durableId="383559C1" w16cex:dateUtc="2025-04-18T07:00:00Z"/>
  <w16cex:commentExtensible w16cex:durableId="1E9044C1" w16cex:dateUtc="2025-04-18T07:00:00Z"/>
  <w16cex:commentExtensible w16cex:durableId="0DC69EAE" w16cex:dateUtc="2025-04-18T07:00:00Z"/>
  <w16cex:commentExtensible w16cex:durableId="1912623C" w16cex:dateUtc="2025-04-18T06:58:00Z"/>
  <w16cex:commentExtensible w16cex:durableId="01B20AB1" w16cex:dateUtc="2025-04-18T0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0FC1392" w16cid:durableId="2272C629"/>
  <w16cid:commentId w16cid:paraId="1396E846" w16cid:durableId="6EF4B37A"/>
  <w16cid:commentId w16cid:paraId="7AF18509" w16cid:durableId="36BFA3A8"/>
  <w16cid:commentId w16cid:paraId="34D72AA9" w16cid:durableId="383559C1"/>
  <w16cid:commentId w16cid:paraId="7AA27D77" w16cid:durableId="1E9044C1"/>
  <w16cid:commentId w16cid:paraId="74AB8DDB" w16cid:durableId="0DC69EAE"/>
  <w16cid:commentId w16cid:paraId="785CA7E1" w16cid:durableId="1912623C"/>
  <w16cid:commentId w16cid:paraId="7E88D47E" w16cid:durableId="01B20A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ED414" w14:textId="77777777" w:rsidR="00145FC5" w:rsidRDefault="00145FC5">
      <w:r>
        <w:separator/>
      </w:r>
    </w:p>
    <w:p w14:paraId="0EBAEB1F" w14:textId="77777777" w:rsidR="00145FC5" w:rsidRDefault="00145FC5"/>
  </w:endnote>
  <w:endnote w:type="continuationSeparator" w:id="0">
    <w:p w14:paraId="675D6FA0" w14:textId="77777777" w:rsidR="00145FC5" w:rsidRDefault="00145FC5">
      <w:r>
        <w:continuationSeparator/>
      </w:r>
    </w:p>
    <w:p w14:paraId="06903B0C" w14:textId="77777777" w:rsidR="00145FC5" w:rsidRDefault="00145F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5BD50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A4AC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D76BD" w14:textId="77777777" w:rsidR="00145FC5" w:rsidRDefault="00145FC5">
      <w:r>
        <w:separator/>
      </w:r>
    </w:p>
    <w:p w14:paraId="53D0F957" w14:textId="77777777" w:rsidR="00145FC5" w:rsidRDefault="00145FC5"/>
  </w:footnote>
  <w:footnote w:type="continuationSeparator" w:id="0">
    <w:p w14:paraId="2A39926A" w14:textId="77777777" w:rsidR="00145FC5" w:rsidRDefault="00145FC5">
      <w:r>
        <w:continuationSeparator/>
      </w:r>
    </w:p>
    <w:p w14:paraId="7DB2B1AA" w14:textId="77777777" w:rsidR="00145FC5" w:rsidRDefault="00145F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908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5FC5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810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1E28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828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2733C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537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5A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E0F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7BD4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E29F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3DA4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4AC9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92C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4BD4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BD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51553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3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liu7447@gms.tcu.edu.tw" TargetMode="External"/><Relationship Id="rId13" Type="http://schemas.openxmlformats.org/officeDocument/2006/relationships/hyperlink" Target="mailto:brliu7447@gms.tcu.edu.tw" TargetMode="External"/><Relationship Id="rId18" Type="http://schemas.microsoft.com/office/2016/09/relationships/commentsIds" Target="commentsIds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725103" TargetMode="External"/><Relationship Id="rId12" Type="http://schemas.openxmlformats.org/officeDocument/2006/relationships/hyperlink" Target="mailto:s11119127@tcsh.hlc.edu.tw" TargetMode="External"/><Relationship Id="rId17" Type="http://schemas.microsoft.com/office/2011/relationships/commentsExtended" Target="commentsExtended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ngy@mst.edu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110312142@gms.tcu.edu.tw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monjou@gms.tcu.edu.tw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6F45D044CDA474CA6ACB61D7559A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34F5A-E8F3-4028-B9FB-A3B2731CC9D2}"/>
      </w:docPartPr>
      <w:docPartBody>
        <w:p w:rsidR="00000000" w:rsidRDefault="00E550D6" w:rsidP="00E550D6">
          <w:pPr>
            <w:pStyle w:val="D6F45D044CDA474CA6ACB61D7559AFB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1908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01E28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D57DE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BF74C0"/>
    <w:rsid w:val="00C26F24"/>
    <w:rsid w:val="00C30852"/>
    <w:rsid w:val="00C52B21"/>
    <w:rsid w:val="00C63AE7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550D6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6F45D044CDA474CA6ACB61D7559AFBA">
    <w:name w:val="D6F45D044CDA474CA6ACB61D7559AFBA"/>
    <w:rsid w:val="00E550D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661</Words>
  <Characters>15169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1-20T00:16:00Z</dcterms:created>
  <dcterms:modified xsi:type="dcterms:W3CDTF">2025-04-1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